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414" w:type="dxa"/>
        <w:tblLook w:val="04A0" w:firstRow="1" w:lastRow="0" w:firstColumn="1" w:lastColumn="0" w:noHBand="0" w:noVBand="1"/>
      </w:tblPr>
      <w:tblGrid>
        <w:gridCol w:w="3397"/>
        <w:gridCol w:w="1258"/>
        <w:gridCol w:w="111"/>
        <w:gridCol w:w="1608"/>
        <w:gridCol w:w="709"/>
        <w:gridCol w:w="2331"/>
      </w:tblGrid>
      <w:tr w:rsidR="004A6790" w:rsidRPr="00B23292" w14:paraId="6CF071A3" w14:textId="77777777" w:rsidTr="006E11AD">
        <w:trPr>
          <w:trHeight w:val="283"/>
        </w:trPr>
        <w:tc>
          <w:tcPr>
            <w:tcW w:w="9414" w:type="dxa"/>
            <w:gridSpan w:val="6"/>
          </w:tcPr>
          <w:p w14:paraId="289811D2" w14:textId="35A4909B" w:rsidR="00BF3BA6" w:rsidRPr="00B23292" w:rsidRDefault="004A6790" w:rsidP="0026264D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Titre du projet (demande ReSMiQ)</w:t>
            </w:r>
          </w:p>
        </w:tc>
      </w:tr>
      <w:tr w:rsidR="001D3D2E" w:rsidRPr="00406055" w14:paraId="7C7AD1B8" w14:textId="77777777" w:rsidTr="003E0679">
        <w:trPr>
          <w:trHeight w:val="955"/>
        </w:trPr>
        <w:tc>
          <w:tcPr>
            <w:tcW w:w="9414" w:type="dxa"/>
            <w:gridSpan w:val="6"/>
          </w:tcPr>
          <w:p w14:paraId="06336372" w14:textId="1F1B94BA" w:rsidR="003E0679" w:rsidRPr="00406055" w:rsidRDefault="00835BC1" w:rsidP="00CD70F3">
            <w:pPr>
              <w:spacing w:before="120" w:after="120"/>
              <w:rPr>
                <w:rFonts w:ascii="Times New Roman" w:hAnsi="Times New Roman" w:cs="Times New Roman"/>
                <w:b/>
                <w:bCs/>
                <w:lang w:val="fr-CA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lang w:val="fr-CA"/>
                </w:rPr>
                <w:id w:val="792171284"/>
                <w:placeholder>
                  <w:docPart w:val="9FC85A88DD4C40B0A631B827374B5459"/>
                </w:placeholder>
                <w:showingPlcHdr/>
              </w:sdtPr>
              <w:sdtContent>
                <w:r w:rsidR="00406055" w:rsidRPr="00406055">
                  <w:rPr>
                    <w:rStyle w:val="PlaceholderText"/>
                    <w:b/>
                    <w:bCs/>
                    <w:lang w:val="fr-CA"/>
                  </w:rPr>
                  <w:t>Click or tap here to enter text.</w:t>
                </w:r>
              </w:sdtContent>
            </w:sdt>
          </w:p>
        </w:tc>
      </w:tr>
      <w:tr w:rsidR="003B763F" w:rsidRPr="00B23292" w14:paraId="13E7C501" w14:textId="77777777" w:rsidTr="006E11AD">
        <w:trPr>
          <w:trHeight w:val="285"/>
        </w:trPr>
        <w:tc>
          <w:tcPr>
            <w:tcW w:w="4766" w:type="dxa"/>
            <w:gridSpan w:val="3"/>
          </w:tcPr>
          <w:p w14:paraId="5F447DF0" w14:textId="109A824C" w:rsidR="00BF3BA6" w:rsidRPr="00B23292" w:rsidRDefault="0057643E" w:rsidP="00AE75BC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Demandeur principal </w:t>
            </w:r>
          </w:p>
        </w:tc>
        <w:tc>
          <w:tcPr>
            <w:tcW w:w="4648" w:type="dxa"/>
            <w:gridSpan w:val="3"/>
          </w:tcPr>
          <w:p w14:paraId="5CC1DA7D" w14:textId="019AD9A8" w:rsidR="0057643E" w:rsidRPr="00B23292" w:rsidRDefault="0057643E" w:rsidP="00AE75BC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Université d’attache</w:t>
            </w:r>
          </w:p>
        </w:tc>
      </w:tr>
      <w:tr w:rsidR="003B763F" w:rsidRPr="00406055" w14:paraId="6C4C08BD" w14:textId="77777777" w:rsidTr="006E11AD">
        <w:trPr>
          <w:trHeight w:val="676"/>
        </w:trPr>
        <w:sdt>
          <w:sdtPr>
            <w:rPr>
              <w:rFonts w:ascii="Times New Roman" w:hAnsi="Times New Roman" w:cs="Times New Roman"/>
              <w:lang w:val="fr-CA"/>
            </w:rPr>
            <w:id w:val="2014259016"/>
            <w:placeholder>
              <w:docPart w:val="FA71D18A08CA4BFDADB69C941D16D317"/>
            </w:placeholder>
            <w:showingPlcHdr/>
          </w:sdtPr>
          <w:sdtContent>
            <w:tc>
              <w:tcPr>
                <w:tcW w:w="4766" w:type="dxa"/>
                <w:gridSpan w:val="3"/>
                <w:vAlign w:val="center"/>
              </w:tcPr>
              <w:p w14:paraId="6328B6D9" w14:textId="192E8333" w:rsidR="001D3D2E" w:rsidRPr="00406055" w:rsidRDefault="005D2E5C" w:rsidP="005D2E5C">
                <w:pPr>
                  <w:rPr>
                    <w:rFonts w:ascii="Times New Roman" w:hAnsi="Times New Roman" w:cs="Times New Roman"/>
                    <w:lang w:val="fr-CA"/>
                  </w:rPr>
                </w:pPr>
                <w:r w:rsidRPr="00406055">
                  <w:rPr>
                    <w:rStyle w:val="PlaceholderText"/>
                    <w:lang w:val="fr-C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lang w:val="fr-CA"/>
            </w:rPr>
            <w:id w:val="1568920187"/>
            <w:placeholder>
              <w:docPart w:val="3560BE2099404B85A89494968EDCEEE0"/>
            </w:placeholder>
            <w:showingPlcHdr/>
            <w:comboBox>
              <w:listItem w:value="Choose an item."/>
              <w:listItem w:displayText="Concordia University" w:value="Concordia University"/>
              <w:listItem w:displayText="ETS" w:value="ETS"/>
              <w:listItem w:displayText="McGill University" w:value="McGill University"/>
              <w:listItem w:displayText="Polytechnique Montréal" w:value="Polytechnique Montréal"/>
              <w:listItem w:displayText="Université Laval" w:value="Université Laval"/>
              <w:listItem w:displayText="Université de Sherbrooke" w:value="Université de Sherbrooke"/>
              <w:listItem w:displayText="UQAM" w:value="UQAM"/>
              <w:listItem w:displayText="UQO" w:value="UQO"/>
              <w:listItem w:displayText="UQTR" w:value="UQTR"/>
              <w:listItem w:displayText="UQAC" w:value="UQAC"/>
            </w:comboBox>
          </w:sdtPr>
          <w:sdtContent>
            <w:tc>
              <w:tcPr>
                <w:tcW w:w="4648" w:type="dxa"/>
                <w:gridSpan w:val="3"/>
                <w:vAlign w:val="center"/>
              </w:tcPr>
              <w:p w14:paraId="2BFB8C8F" w14:textId="7410064A" w:rsidR="001D3D2E" w:rsidRPr="00406055" w:rsidRDefault="003C38B9" w:rsidP="00D91C9B">
                <w:pPr>
                  <w:rPr>
                    <w:rFonts w:ascii="Times New Roman" w:hAnsi="Times New Roman" w:cs="Times New Roman"/>
                    <w:lang w:val="fr-CA"/>
                  </w:rPr>
                </w:pPr>
                <w:r w:rsidRPr="00406055">
                  <w:rPr>
                    <w:rStyle w:val="PlaceholderText"/>
                    <w:lang w:val="fr-CA"/>
                  </w:rPr>
                  <w:t>Choose an item.</w:t>
                </w:r>
              </w:p>
            </w:tc>
          </w:sdtContent>
        </w:sdt>
      </w:tr>
      <w:tr w:rsidR="003B763F" w:rsidRPr="00B23292" w14:paraId="62DF7CE0" w14:textId="77777777" w:rsidTr="006E11AD">
        <w:trPr>
          <w:trHeight w:val="305"/>
        </w:trPr>
        <w:tc>
          <w:tcPr>
            <w:tcW w:w="4766" w:type="dxa"/>
            <w:gridSpan w:val="3"/>
          </w:tcPr>
          <w:p w14:paraId="3D7D77CD" w14:textId="14599341" w:rsidR="0057643E" w:rsidRPr="00B23292" w:rsidRDefault="0057643E" w:rsidP="00AE75BC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Codemandeurs </w:t>
            </w:r>
          </w:p>
        </w:tc>
        <w:tc>
          <w:tcPr>
            <w:tcW w:w="4648" w:type="dxa"/>
            <w:gridSpan w:val="3"/>
          </w:tcPr>
          <w:p w14:paraId="242CB9C5" w14:textId="6CD82A12" w:rsidR="0057643E" w:rsidRPr="00B23292" w:rsidRDefault="0057643E" w:rsidP="00800C25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Université d’attache</w:t>
            </w:r>
          </w:p>
        </w:tc>
      </w:tr>
      <w:tr w:rsidR="003B763F" w:rsidRPr="00406055" w14:paraId="18C53E7E" w14:textId="77777777" w:rsidTr="006E11AD">
        <w:trPr>
          <w:trHeight w:val="2608"/>
        </w:trPr>
        <w:sdt>
          <w:sdtPr>
            <w:rPr>
              <w:rFonts w:ascii="Times New Roman" w:hAnsi="Times New Roman" w:cs="Times New Roman"/>
              <w:lang w:val="fr-CA"/>
            </w:rPr>
            <w:id w:val="1963224359"/>
            <w:placeholder>
              <w:docPart w:val="D0D4F6D1F3F543379ED4D199EBB38204"/>
            </w:placeholder>
            <w:showingPlcHdr/>
          </w:sdtPr>
          <w:sdtContent>
            <w:tc>
              <w:tcPr>
                <w:tcW w:w="4766" w:type="dxa"/>
                <w:gridSpan w:val="3"/>
              </w:tcPr>
              <w:p w14:paraId="59D6139B" w14:textId="6CB29ABD" w:rsidR="0040267B" w:rsidRPr="00406055" w:rsidRDefault="00E62DBC" w:rsidP="00E62DBC">
                <w:pPr>
                  <w:spacing w:before="120" w:after="60"/>
                  <w:rPr>
                    <w:rFonts w:ascii="Times New Roman" w:hAnsi="Times New Roman" w:cs="Times New Roman"/>
                    <w:lang w:val="fr-CA"/>
                  </w:rPr>
                </w:pPr>
                <w:r w:rsidRPr="00406055">
                  <w:rPr>
                    <w:rStyle w:val="PlaceholderText"/>
                    <w:lang w:val="fr-C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lang w:val="fr-CA"/>
            </w:rPr>
            <w:id w:val="-200932975"/>
            <w:placeholder>
              <w:docPart w:val="984832F678A94A60AC89667186A49B40"/>
            </w:placeholder>
            <w:showingPlcHdr/>
          </w:sdtPr>
          <w:sdtContent>
            <w:tc>
              <w:tcPr>
                <w:tcW w:w="4648" w:type="dxa"/>
                <w:gridSpan w:val="3"/>
              </w:tcPr>
              <w:p w14:paraId="04BB1946" w14:textId="2C9753A9" w:rsidR="0040267B" w:rsidRPr="00406055" w:rsidRDefault="00E62DBC" w:rsidP="00E62DBC">
                <w:pPr>
                  <w:spacing w:before="120" w:after="60"/>
                  <w:rPr>
                    <w:rFonts w:ascii="Times New Roman" w:hAnsi="Times New Roman" w:cs="Times New Roman"/>
                    <w:lang w:val="fr-CA"/>
                  </w:rPr>
                </w:pPr>
                <w:r w:rsidRPr="00406055">
                  <w:rPr>
                    <w:rStyle w:val="PlaceholderText"/>
                    <w:lang w:val="fr-CA"/>
                  </w:rPr>
                  <w:t>Click or tap here to enter text.</w:t>
                </w:r>
              </w:p>
            </w:tc>
          </w:sdtContent>
        </w:sdt>
      </w:tr>
      <w:tr w:rsidR="0040267B" w:rsidRPr="00B23292" w14:paraId="2D4A25BE" w14:textId="77777777" w:rsidTr="006E11AD">
        <w:trPr>
          <w:trHeight w:val="305"/>
        </w:trPr>
        <w:tc>
          <w:tcPr>
            <w:tcW w:w="9414" w:type="dxa"/>
            <w:gridSpan w:val="6"/>
          </w:tcPr>
          <w:p w14:paraId="169A01F7" w14:textId="1BEC2967" w:rsidR="0040267B" w:rsidRPr="00B23292" w:rsidRDefault="0040267B" w:rsidP="0040267B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Partenaire(s)</w:t>
            </w:r>
          </w:p>
        </w:tc>
      </w:tr>
      <w:tr w:rsidR="0040267B" w:rsidRPr="00406055" w14:paraId="31A9A937" w14:textId="77777777" w:rsidTr="006E11AD">
        <w:trPr>
          <w:trHeight w:val="1527"/>
        </w:trPr>
        <w:sdt>
          <w:sdtPr>
            <w:rPr>
              <w:rFonts w:ascii="Times New Roman" w:hAnsi="Times New Roman" w:cs="Times New Roman"/>
              <w:lang w:val="fr-CA"/>
            </w:rPr>
            <w:id w:val="-1773619083"/>
            <w:placeholder>
              <w:docPart w:val="2B79D8B32AEC4CD1AB3BB1EF2A29A00A"/>
            </w:placeholder>
            <w:showingPlcHdr/>
          </w:sdtPr>
          <w:sdtContent>
            <w:tc>
              <w:tcPr>
                <w:tcW w:w="9414" w:type="dxa"/>
                <w:gridSpan w:val="6"/>
              </w:tcPr>
              <w:p w14:paraId="3DCB0C75" w14:textId="60259F7D" w:rsidR="0040267B" w:rsidRPr="00406055" w:rsidRDefault="00224132" w:rsidP="008701ED">
                <w:pPr>
                  <w:spacing w:before="120" w:after="60"/>
                  <w:rPr>
                    <w:rFonts w:ascii="Times New Roman" w:hAnsi="Times New Roman" w:cs="Times New Roman"/>
                    <w:lang w:val="fr-CA"/>
                  </w:rPr>
                </w:pPr>
                <w:r w:rsidRPr="00406055">
                  <w:rPr>
                    <w:rStyle w:val="PlaceholderText"/>
                    <w:lang w:val="fr-CA"/>
                  </w:rPr>
                  <w:t>Click or tap here to enter text.</w:t>
                </w:r>
              </w:p>
            </w:tc>
          </w:sdtContent>
        </w:sdt>
      </w:tr>
      <w:tr w:rsidR="003B763F" w:rsidRPr="00B23292" w14:paraId="1014FD77" w14:textId="77777777" w:rsidTr="00E52ACB">
        <w:trPr>
          <w:trHeight w:val="305"/>
        </w:trPr>
        <w:tc>
          <w:tcPr>
            <w:tcW w:w="4766" w:type="dxa"/>
            <w:gridSpan w:val="3"/>
            <w:tcBorders>
              <w:bottom w:val="single" w:sz="4" w:space="0" w:color="auto"/>
            </w:tcBorders>
          </w:tcPr>
          <w:p w14:paraId="1096A8AB" w14:textId="4E97140F" w:rsidR="0040267B" w:rsidRPr="00B23292" w:rsidRDefault="0040267B" w:rsidP="0040267B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Nombre de PHQ</w:t>
            </w:r>
          </w:p>
        </w:tc>
        <w:tc>
          <w:tcPr>
            <w:tcW w:w="4648" w:type="dxa"/>
            <w:gridSpan w:val="3"/>
          </w:tcPr>
          <w:p w14:paraId="3FD95815" w14:textId="0726D261" w:rsidR="0040267B" w:rsidRPr="00B23292" w:rsidRDefault="0040267B" w:rsidP="0040267B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Montant octroyé par le ReSMiQ</w:t>
            </w:r>
          </w:p>
        </w:tc>
      </w:tr>
      <w:tr w:rsidR="00B23292" w:rsidRPr="00B23292" w14:paraId="04920FCC" w14:textId="77777777" w:rsidTr="00E52ACB">
        <w:trPr>
          <w:trHeight w:val="715"/>
        </w:trPr>
        <w:tc>
          <w:tcPr>
            <w:tcW w:w="47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9BF13" w14:textId="3CD16FEB" w:rsidR="00B23292" w:rsidRPr="00B23292" w:rsidRDefault="00B23292" w:rsidP="00B23292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proofErr w:type="spellStart"/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MSc</w:t>
            </w:r>
            <w:proofErr w:type="spellEnd"/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 : </w:t>
            </w:r>
            <w:sdt>
              <w:sdtPr>
                <w:rPr>
                  <w:rFonts w:ascii="Times New Roman" w:hAnsi="Times New Roman" w:cs="Times New Roman"/>
                  <w:b/>
                  <w:bCs/>
                  <w:lang w:val="fr-CA"/>
                </w:rPr>
                <w:id w:val="1280842344"/>
                <w:placeholder>
                  <w:docPart w:val="C1D9C6AFE6544931A2CF3910277493B7"/>
                </w:placeholder>
                <w:text/>
              </w:sdtPr>
              <w:sdtContent>
                <w:r w:rsidRPr="00B23292">
                  <w:rPr>
                    <w:rFonts w:ascii="Times New Roman" w:hAnsi="Times New Roman" w:cs="Times New Roman"/>
                    <w:b/>
                    <w:bCs/>
                    <w:lang w:val="fr-CA"/>
                  </w:rPr>
                  <w:t xml:space="preserve">     </w:t>
                </w:r>
              </w:sdtContent>
            </w:sdt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      PhD :   </w:t>
            </w:r>
            <w:sdt>
              <w:sdtPr>
                <w:rPr>
                  <w:rFonts w:ascii="Times New Roman" w:hAnsi="Times New Roman" w:cs="Times New Roman"/>
                  <w:b/>
                  <w:bCs/>
                  <w:lang w:val="fr-CA"/>
                </w:rPr>
                <w:id w:val="1385059562"/>
                <w:placeholder>
                  <w:docPart w:val="C1D9C6AFE6544931A2CF3910277493B7"/>
                </w:placeholder>
                <w:text/>
              </w:sdtPr>
              <w:sdtContent>
                <w:r w:rsidRPr="00B23292">
                  <w:rPr>
                    <w:rFonts w:ascii="Times New Roman" w:hAnsi="Times New Roman" w:cs="Times New Roman"/>
                    <w:b/>
                    <w:bCs/>
                    <w:lang w:val="fr-CA"/>
                  </w:rPr>
                  <w:t xml:space="preserve">   </w:t>
                </w:r>
              </w:sdtContent>
            </w:sdt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     PostDoc :  </w:t>
            </w:r>
            <w:sdt>
              <w:sdtPr>
                <w:rPr>
                  <w:rFonts w:ascii="Times New Roman" w:hAnsi="Times New Roman" w:cs="Times New Roman"/>
                  <w:b/>
                  <w:bCs/>
                  <w:lang w:val="fr-CA"/>
                </w:rPr>
                <w:id w:val="-299607248"/>
                <w:placeholder>
                  <w:docPart w:val="C1D9C6AFE6544931A2CF3910277493B7"/>
                </w:placeholder>
                <w:text/>
              </w:sdtPr>
              <w:sdtContent>
                <w:r w:rsidRPr="00B23292">
                  <w:rPr>
                    <w:rFonts w:ascii="Times New Roman" w:hAnsi="Times New Roman" w:cs="Times New Roman"/>
                    <w:b/>
                    <w:bCs/>
                    <w:lang w:val="fr-CA"/>
                  </w:rPr>
                  <w:t xml:space="preserve">     </w:t>
                </w:r>
              </w:sdtContent>
            </w:sdt>
            <w:r w:rsidRPr="00B23292">
              <w:rPr>
                <w:rFonts w:ascii="Times New Roman" w:hAnsi="Times New Roman" w:cs="Times New Roman"/>
                <w:b/>
                <w:bCs/>
                <w:bdr w:val="single" w:sz="4" w:space="0" w:color="auto"/>
                <w:lang w:val="fr-CA"/>
              </w:rPr>
              <w:t xml:space="preserve"> </w:t>
            </w:r>
          </w:p>
        </w:tc>
        <w:tc>
          <w:tcPr>
            <w:tcW w:w="4648" w:type="dxa"/>
            <w:gridSpan w:val="3"/>
            <w:tcBorders>
              <w:left w:val="single" w:sz="4" w:space="0" w:color="auto"/>
            </w:tcBorders>
            <w:vAlign w:val="center"/>
          </w:tcPr>
          <w:p w14:paraId="5383DBBF" w14:textId="503D0AFE" w:rsidR="00B23292" w:rsidRPr="00B23292" w:rsidRDefault="00B23292" w:rsidP="00B23292">
            <w:pPr>
              <w:jc w:val="center"/>
              <w:rPr>
                <w:rFonts w:ascii="Times New Roman" w:hAnsi="Times New Roman" w:cs="Times New Roman"/>
                <w:b/>
                <w:bCs/>
                <w:lang w:val="fr-CA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lang w:val="fr-CA"/>
                </w:rPr>
                <w:id w:val="487214870"/>
                <w:placeholder>
                  <w:docPart w:val="228F0CA553434898B91B38729EF54A25"/>
                </w:placeholder>
                <w:showingPlcHdr/>
                <w:text/>
              </w:sdtPr>
              <w:sdtContent>
                <w:r w:rsidRPr="00B23292">
                  <w:rPr>
                    <w:rStyle w:val="PlaceholderText"/>
                    <w:lang w:val="fr-CA"/>
                  </w:rPr>
                  <w:t>Click or tap here to enter text.</w:t>
                </w:r>
              </w:sdtContent>
            </w:sdt>
          </w:p>
        </w:tc>
      </w:tr>
      <w:tr w:rsidR="0040267B" w:rsidRPr="00B23292" w14:paraId="69CA56AA" w14:textId="77777777" w:rsidTr="006E11AD">
        <w:trPr>
          <w:trHeight w:val="335"/>
        </w:trPr>
        <w:tc>
          <w:tcPr>
            <w:tcW w:w="9414" w:type="dxa"/>
            <w:gridSpan w:val="6"/>
          </w:tcPr>
          <w:p w14:paraId="0CEC8C2D" w14:textId="7C74D57B" w:rsidR="0040267B" w:rsidRPr="00B23292" w:rsidRDefault="0040267B" w:rsidP="0040267B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Objectifs du projet tels que définis dans la demande</w:t>
            </w:r>
          </w:p>
        </w:tc>
      </w:tr>
      <w:tr w:rsidR="0040267B" w:rsidRPr="00406055" w14:paraId="370F07F0" w14:textId="77777777" w:rsidTr="006E11AD">
        <w:trPr>
          <w:trHeight w:val="4995"/>
        </w:trPr>
        <w:sdt>
          <w:sdtPr>
            <w:rPr>
              <w:rFonts w:ascii="Times New Roman" w:hAnsi="Times New Roman" w:cs="Times New Roman"/>
              <w:lang w:val="fr-CA"/>
            </w:rPr>
            <w:id w:val="690426740"/>
            <w:placeholder>
              <w:docPart w:val="9B30511704E84241BE98D33AC28644E9"/>
            </w:placeholder>
            <w:showingPlcHdr/>
          </w:sdtPr>
          <w:sdtContent>
            <w:tc>
              <w:tcPr>
                <w:tcW w:w="9414" w:type="dxa"/>
                <w:gridSpan w:val="6"/>
              </w:tcPr>
              <w:p w14:paraId="2EEF8D5D" w14:textId="201EB78C" w:rsidR="0040267B" w:rsidRPr="00406055" w:rsidRDefault="00835BC1" w:rsidP="00E62DBC">
                <w:pPr>
                  <w:tabs>
                    <w:tab w:val="left" w:pos="5272"/>
                  </w:tabs>
                  <w:jc w:val="both"/>
                  <w:rPr>
                    <w:rFonts w:ascii="Times New Roman" w:hAnsi="Times New Roman" w:cs="Times New Roman"/>
                    <w:lang w:val="fr-CA"/>
                  </w:rPr>
                </w:pPr>
                <w:r w:rsidRPr="00406055">
                  <w:rPr>
                    <w:rStyle w:val="PlaceholderText"/>
                    <w:lang w:val="fr-CA"/>
                  </w:rPr>
                  <w:t>Click or tap here to enter text.</w:t>
                </w:r>
              </w:p>
            </w:tc>
          </w:sdtContent>
        </w:sdt>
      </w:tr>
      <w:tr w:rsidR="0040267B" w:rsidRPr="00B23292" w14:paraId="5DD10280" w14:textId="77777777" w:rsidTr="006E11AD">
        <w:trPr>
          <w:trHeight w:val="325"/>
        </w:trPr>
        <w:tc>
          <w:tcPr>
            <w:tcW w:w="9414" w:type="dxa"/>
            <w:gridSpan w:val="6"/>
          </w:tcPr>
          <w:p w14:paraId="020390A7" w14:textId="3457ECD0" w:rsidR="0040267B" w:rsidRPr="00B23292" w:rsidRDefault="0040267B" w:rsidP="0040267B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lastRenderedPageBreak/>
              <w:t xml:space="preserve">Résumé des travaux </w:t>
            </w:r>
            <w:r w:rsidR="00FE5EE1" w:rsidRPr="00B23292">
              <w:rPr>
                <w:rFonts w:ascii="Times New Roman" w:hAnsi="Times New Roman" w:cs="Times New Roman"/>
                <w:b/>
                <w:bCs/>
                <w:lang w:val="fr-CA"/>
              </w:rPr>
              <w:t>accomplis</w:t>
            </w:r>
            <w:r w:rsidR="00FE5EE1">
              <w:rPr>
                <w:rFonts w:ascii="Times New Roman" w:hAnsi="Times New Roman" w:cs="Times New Roman"/>
                <w:b/>
                <w:bCs/>
                <w:lang w:val="fr-CA"/>
              </w:rPr>
              <w:t xml:space="preserve"> aux :  </w:t>
            </w:r>
            <w:sdt>
              <w:sdtPr>
                <w:rPr>
                  <w:rFonts w:ascii="Times New Roman" w:hAnsi="Times New Roman" w:cs="Times New Roman"/>
                  <w:b/>
                  <w:bCs/>
                  <w:lang w:val="fr-CA"/>
                </w:rPr>
                <w:id w:val="852461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5EE1">
                  <w:rPr>
                    <w:rFonts w:ascii="MS Gothic" w:eastAsia="MS Gothic" w:hAnsi="MS Gothic" w:cs="Times New Roman" w:hint="eastAsia"/>
                    <w:b/>
                    <w:bCs/>
                    <w:lang w:val="fr-CA"/>
                  </w:rPr>
                  <w:t>☐</w:t>
                </w:r>
              </w:sdtContent>
            </w:sdt>
            <w:r w:rsidR="00FE5EE1">
              <w:rPr>
                <w:rFonts w:ascii="Times New Roman" w:hAnsi="Times New Roman" w:cs="Times New Roman"/>
                <w:b/>
                <w:bCs/>
                <w:lang w:val="fr-CA"/>
              </w:rPr>
              <w:t xml:space="preserve"> 6 mois  </w:t>
            </w:r>
            <w:sdt>
              <w:sdtPr>
                <w:rPr>
                  <w:rFonts w:ascii="Times New Roman" w:hAnsi="Times New Roman" w:cs="Times New Roman"/>
                  <w:b/>
                  <w:bCs/>
                  <w:lang w:val="fr-CA"/>
                </w:rPr>
                <w:id w:val="576244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5EE1">
                  <w:rPr>
                    <w:rFonts w:ascii="MS Gothic" w:eastAsia="MS Gothic" w:hAnsi="MS Gothic" w:cs="Times New Roman" w:hint="eastAsia"/>
                    <w:b/>
                    <w:bCs/>
                    <w:lang w:val="fr-CA"/>
                  </w:rPr>
                  <w:t>☐</w:t>
                </w:r>
              </w:sdtContent>
            </w:sdt>
            <w:r w:rsidR="00FE5EE1">
              <w:rPr>
                <w:rFonts w:ascii="Times New Roman" w:hAnsi="Times New Roman" w:cs="Times New Roman"/>
                <w:b/>
                <w:bCs/>
                <w:lang w:val="fr-CA"/>
              </w:rPr>
              <w:t xml:space="preserve"> 12 mois </w:t>
            </w:r>
          </w:p>
        </w:tc>
      </w:tr>
      <w:tr w:rsidR="0040267B" w:rsidRPr="006307D7" w14:paraId="69CD799F" w14:textId="77777777" w:rsidTr="00406055">
        <w:trPr>
          <w:trHeight w:val="12962"/>
        </w:trPr>
        <w:sdt>
          <w:sdtPr>
            <w:rPr>
              <w:rFonts w:ascii="Times New Roman" w:hAnsi="Times New Roman" w:cs="Times New Roman"/>
              <w:lang w:val="fr-CA"/>
            </w:rPr>
            <w:id w:val="-353044549"/>
            <w:placeholder>
              <w:docPart w:val="06868CCDD4B542CAB50066E95779543B"/>
            </w:placeholder>
            <w:showingPlcHdr/>
          </w:sdtPr>
          <w:sdtContent>
            <w:tc>
              <w:tcPr>
                <w:tcW w:w="9414" w:type="dxa"/>
                <w:gridSpan w:val="6"/>
              </w:tcPr>
              <w:p w14:paraId="677760E7" w14:textId="318B9C18" w:rsidR="00DE5729" w:rsidRPr="006307D7" w:rsidRDefault="00406055" w:rsidP="005B71D7">
                <w:pPr>
                  <w:rPr>
                    <w:rFonts w:ascii="Times New Roman" w:hAnsi="Times New Roman" w:cs="Times New Roman"/>
                    <w:lang w:val="fr-CA"/>
                  </w:rPr>
                </w:pPr>
                <w:r w:rsidRPr="00EA41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141AE" w:rsidRPr="00B23292" w14:paraId="1F5B0B7D" w14:textId="77777777" w:rsidTr="00273991">
        <w:trPr>
          <w:trHeight w:val="283"/>
        </w:trPr>
        <w:tc>
          <w:tcPr>
            <w:tcW w:w="9414" w:type="dxa"/>
            <w:gridSpan w:val="6"/>
          </w:tcPr>
          <w:p w14:paraId="67C22D91" w14:textId="13130517" w:rsidR="004141AE" w:rsidRPr="00B23292" w:rsidRDefault="004141AE" w:rsidP="00273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Titre </w:t>
            </w:r>
            <w:r w:rsidR="00C7035F" w:rsidRPr="00B23292">
              <w:rPr>
                <w:rFonts w:ascii="Times New Roman" w:hAnsi="Times New Roman" w:cs="Times New Roman"/>
                <w:b/>
                <w:bCs/>
                <w:lang w:val="fr-CA"/>
              </w:rPr>
              <w:t>demande de financement EXTERNE</w:t>
            </w:r>
            <w:r w:rsidR="00FE5EE1">
              <w:rPr>
                <w:rFonts w:ascii="Times New Roman" w:hAnsi="Times New Roman" w:cs="Times New Roman"/>
                <w:b/>
                <w:bCs/>
                <w:lang w:val="fr-CA"/>
              </w:rPr>
              <w:t xml:space="preserve"> (à remplir après 12 mois) </w:t>
            </w:r>
          </w:p>
        </w:tc>
      </w:tr>
      <w:tr w:rsidR="004141AE" w:rsidRPr="00406055" w14:paraId="2D14F1C8" w14:textId="77777777" w:rsidTr="00273991">
        <w:trPr>
          <w:trHeight w:val="815"/>
        </w:trPr>
        <w:sdt>
          <w:sdtPr>
            <w:rPr>
              <w:rFonts w:ascii="Times New Roman" w:hAnsi="Times New Roman" w:cs="Times New Roman"/>
              <w:b/>
              <w:bCs/>
              <w:lang w:val="fr-CA"/>
            </w:rPr>
            <w:id w:val="-1730689219"/>
            <w:placeholder>
              <w:docPart w:val="856135D25D1741A4A404A57EF4B12ACB"/>
            </w:placeholder>
            <w:showingPlcHdr/>
          </w:sdtPr>
          <w:sdtContent>
            <w:tc>
              <w:tcPr>
                <w:tcW w:w="9414" w:type="dxa"/>
                <w:gridSpan w:val="6"/>
              </w:tcPr>
              <w:p w14:paraId="02D47EE6" w14:textId="65CEBC49" w:rsidR="004141AE" w:rsidRPr="00406055" w:rsidRDefault="006307D7" w:rsidP="00273991">
                <w:pPr>
                  <w:spacing w:before="120" w:after="120"/>
                  <w:rPr>
                    <w:rFonts w:ascii="Times New Roman" w:hAnsi="Times New Roman" w:cs="Times New Roman"/>
                    <w:b/>
                    <w:bCs/>
                    <w:lang w:val="fr-CA"/>
                  </w:rPr>
                </w:pPr>
                <w:r w:rsidRPr="00406055">
                  <w:rPr>
                    <w:rStyle w:val="PlaceholderText"/>
                    <w:b/>
                    <w:bCs/>
                  </w:rPr>
                  <w:t>Click or tap here to enter text.</w:t>
                </w:r>
              </w:p>
            </w:tc>
          </w:sdtContent>
        </w:sdt>
      </w:tr>
      <w:tr w:rsidR="003B763F" w:rsidRPr="00B23292" w14:paraId="41E9CB15" w14:textId="77777777" w:rsidTr="00273991">
        <w:trPr>
          <w:trHeight w:val="285"/>
        </w:trPr>
        <w:tc>
          <w:tcPr>
            <w:tcW w:w="4766" w:type="dxa"/>
            <w:gridSpan w:val="3"/>
          </w:tcPr>
          <w:p w14:paraId="178C504A" w14:textId="77777777" w:rsidR="004141AE" w:rsidRPr="00B23292" w:rsidRDefault="004141AE" w:rsidP="00273991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Demandeur principal </w:t>
            </w:r>
          </w:p>
        </w:tc>
        <w:tc>
          <w:tcPr>
            <w:tcW w:w="4648" w:type="dxa"/>
            <w:gridSpan w:val="3"/>
          </w:tcPr>
          <w:p w14:paraId="7CF0EE10" w14:textId="77777777" w:rsidR="004141AE" w:rsidRPr="00B23292" w:rsidRDefault="004141AE" w:rsidP="00273991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Université d’attache</w:t>
            </w:r>
          </w:p>
        </w:tc>
      </w:tr>
      <w:tr w:rsidR="003B763F" w:rsidRPr="00406055" w14:paraId="5FD543BE" w14:textId="77777777" w:rsidTr="00273991">
        <w:trPr>
          <w:trHeight w:val="676"/>
        </w:trPr>
        <w:sdt>
          <w:sdtPr>
            <w:rPr>
              <w:rFonts w:ascii="Times New Roman" w:hAnsi="Times New Roman" w:cs="Times New Roman"/>
              <w:lang w:val="fr-CA"/>
            </w:rPr>
            <w:id w:val="406650688"/>
            <w:placeholder>
              <w:docPart w:val="E84D2E2CDABE492C85C5E4EECB00EDBB"/>
            </w:placeholder>
            <w:showingPlcHdr/>
          </w:sdtPr>
          <w:sdtContent>
            <w:tc>
              <w:tcPr>
                <w:tcW w:w="4766" w:type="dxa"/>
                <w:gridSpan w:val="3"/>
                <w:vAlign w:val="center"/>
              </w:tcPr>
              <w:p w14:paraId="4120B46E" w14:textId="5093452D" w:rsidR="004141AE" w:rsidRPr="00406055" w:rsidRDefault="006307D7" w:rsidP="005040EA">
                <w:pPr>
                  <w:rPr>
                    <w:rFonts w:ascii="Times New Roman" w:hAnsi="Times New Roman" w:cs="Times New Roman"/>
                    <w:lang w:val="fr-CA"/>
                  </w:rPr>
                </w:pPr>
                <w:r w:rsidRPr="004060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lang w:val="fr-CA"/>
            </w:rPr>
            <w:id w:val="-2036182090"/>
            <w:placeholder>
              <w:docPart w:val="76938D0524BA42389AFAE73461BB4694"/>
            </w:placeholder>
            <w:showingPlcHdr/>
          </w:sdtPr>
          <w:sdtContent>
            <w:tc>
              <w:tcPr>
                <w:tcW w:w="4648" w:type="dxa"/>
                <w:gridSpan w:val="3"/>
                <w:vAlign w:val="center"/>
              </w:tcPr>
              <w:p w14:paraId="1EB6A499" w14:textId="5BFB00F5" w:rsidR="004141AE" w:rsidRPr="00406055" w:rsidRDefault="005040EA" w:rsidP="005040EA">
                <w:pPr>
                  <w:rPr>
                    <w:rFonts w:ascii="Times New Roman" w:hAnsi="Times New Roman" w:cs="Times New Roman"/>
                    <w:lang w:val="fr-CA"/>
                  </w:rPr>
                </w:pPr>
                <w:r w:rsidRPr="00406055">
                  <w:rPr>
                    <w:rStyle w:val="PlaceholderText"/>
                    <w:lang w:val="fr-CA"/>
                  </w:rPr>
                  <w:t>Click or tap here to enter text.</w:t>
                </w:r>
              </w:p>
            </w:tc>
          </w:sdtContent>
        </w:sdt>
      </w:tr>
      <w:tr w:rsidR="003B763F" w:rsidRPr="00B23292" w14:paraId="3C9564A3" w14:textId="77777777" w:rsidTr="00273991">
        <w:trPr>
          <w:trHeight w:val="305"/>
        </w:trPr>
        <w:tc>
          <w:tcPr>
            <w:tcW w:w="4766" w:type="dxa"/>
            <w:gridSpan w:val="3"/>
          </w:tcPr>
          <w:p w14:paraId="1394B8C7" w14:textId="77777777" w:rsidR="004141AE" w:rsidRPr="00B23292" w:rsidRDefault="004141AE" w:rsidP="00273991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Codemandeurs </w:t>
            </w:r>
          </w:p>
        </w:tc>
        <w:tc>
          <w:tcPr>
            <w:tcW w:w="4648" w:type="dxa"/>
            <w:gridSpan w:val="3"/>
          </w:tcPr>
          <w:p w14:paraId="4B815B39" w14:textId="77777777" w:rsidR="004141AE" w:rsidRPr="00B23292" w:rsidRDefault="004141AE" w:rsidP="00273991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Université d’attache</w:t>
            </w:r>
          </w:p>
        </w:tc>
      </w:tr>
      <w:tr w:rsidR="003B763F" w:rsidRPr="00B23292" w14:paraId="50867D86" w14:textId="77777777" w:rsidTr="00273991">
        <w:trPr>
          <w:trHeight w:val="2608"/>
        </w:trPr>
        <w:sdt>
          <w:sdtPr>
            <w:rPr>
              <w:rFonts w:ascii="Times New Roman" w:hAnsi="Times New Roman" w:cs="Times New Roman"/>
              <w:b/>
              <w:bCs/>
              <w:lang w:val="fr-CA"/>
            </w:rPr>
            <w:id w:val="458608380"/>
            <w:placeholder>
              <w:docPart w:val="6D7F30F6389649529A0133E8A2D4071A"/>
            </w:placeholder>
            <w:showingPlcHdr/>
          </w:sdtPr>
          <w:sdtContent>
            <w:tc>
              <w:tcPr>
                <w:tcW w:w="4766" w:type="dxa"/>
                <w:gridSpan w:val="3"/>
              </w:tcPr>
              <w:p w14:paraId="5D2E1C12" w14:textId="4D686D2F" w:rsidR="004141AE" w:rsidRPr="00B23292" w:rsidRDefault="006307D7" w:rsidP="005040EA">
                <w:pPr>
                  <w:spacing w:before="120" w:after="60"/>
                  <w:jc w:val="both"/>
                  <w:rPr>
                    <w:rFonts w:ascii="Times New Roman" w:hAnsi="Times New Roman" w:cs="Times New Roman"/>
                    <w:b/>
                    <w:bCs/>
                    <w:lang w:val="fr-CA"/>
                  </w:rPr>
                </w:pPr>
                <w:r w:rsidRPr="00EA41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lang w:val="fr-CA"/>
            </w:rPr>
            <w:id w:val="1508558494"/>
            <w:placeholder>
              <w:docPart w:val="D9768C2073334EC49499E0241DBBEB27"/>
            </w:placeholder>
            <w:showingPlcHdr/>
          </w:sdtPr>
          <w:sdtContent>
            <w:tc>
              <w:tcPr>
                <w:tcW w:w="4648" w:type="dxa"/>
                <w:gridSpan w:val="3"/>
              </w:tcPr>
              <w:p w14:paraId="32A72014" w14:textId="1A954AB4" w:rsidR="004141AE" w:rsidRPr="00B23292" w:rsidRDefault="006307D7" w:rsidP="005040EA">
                <w:pPr>
                  <w:spacing w:before="120" w:after="60"/>
                  <w:jc w:val="both"/>
                  <w:rPr>
                    <w:rFonts w:ascii="Times New Roman" w:hAnsi="Times New Roman" w:cs="Times New Roman"/>
                    <w:b/>
                    <w:bCs/>
                    <w:lang w:val="fr-CA"/>
                  </w:rPr>
                </w:pPr>
                <w:r w:rsidRPr="00EA41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141AE" w:rsidRPr="00B23292" w14:paraId="2331F9A0" w14:textId="77777777" w:rsidTr="00273991">
        <w:trPr>
          <w:trHeight w:val="305"/>
        </w:trPr>
        <w:tc>
          <w:tcPr>
            <w:tcW w:w="9414" w:type="dxa"/>
            <w:gridSpan w:val="6"/>
          </w:tcPr>
          <w:p w14:paraId="528A6AD9" w14:textId="77777777" w:rsidR="004141AE" w:rsidRPr="00B23292" w:rsidRDefault="004141AE" w:rsidP="00273991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Partenaire(s)</w:t>
            </w:r>
          </w:p>
        </w:tc>
      </w:tr>
      <w:tr w:rsidR="004141AE" w:rsidRPr="00406055" w14:paraId="182A14FF" w14:textId="77777777" w:rsidTr="00ED1A1E">
        <w:trPr>
          <w:trHeight w:val="1437"/>
        </w:trPr>
        <w:sdt>
          <w:sdtPr>
            <w:rPr>
              <w:rFonts w:ascii="Times New Roman" w:hAnsi="Times New Roman" w:cs="Times New Roman"/>
              <w:lang w:val="fr-CA"/>
            </w:rPr>
            <w:id w:val="938797386"/>
            <w:placeholder>
              <w:docPart w:val="0EB4E042225447DB868AC5EB93C60B1A"/>
            </w:placeholder>
            <w:showingPlcHdr/>
          </w:sdtPr>
          <w:sdtContent>
            <w:tc>
              <w:tcPr>
                <w:tcW w:w="9414" w:type="dxa"/>
                <w:gridSpan w:val="6"/>
              </w:tcPr>
              <w:p w14:paraId="05B5527C" w14:textId="0DDCCF87" w:rsidR="004141AE" w:rsidRPr="00406055" w:rsidRDefault="005040EA" w:rsidP="00273991">
                <w:pPr>
                  <w:spacing w:before="120" w:after="60"/>
                  <w:rPr>
                    <w:rFonts w:ascii="Times New Roman" w:hAnsi="Times New Roman" w:cs="Times New Roman"/>
                    <w:lang w:val="fr-CA"/>
                  </w:rPr>
                </w:pPr>
                <w:r w:rsidRPr="00406055">
                  <w:rPr>
                    <w:rStyle w:val="PlaceholderText"/>
                    <w:lang w:val="fr-CA"/>
                  </w:rPr>
                  <w:t>Click or tap here to enter text.</w:t>
                </w:r>
              </w:p>
            </w:tc>
          </w:sdtContent>
        </w:sdt>
      </w:tr>
      <w:tr w:rsidR="005040EA" w:rsidRPr="00B23292" w14:paraId="34F7003E" w14:textId="77777777" w:rsidTr="005040EA">
        <w:trPr>
          <w:trHeight w:val="285"/>
        </w:trPr>
        <w:tc>
          <w:tcPr>
            <w:tcW w:w="3397" w:type="dxa"/>
          </w:tcPr>
          <w:p w14:paraId="3BF45244" w14:textId="77777777" w:rsidR="007868E9" w:rsidRPr="00B23292" w:rsidRDefault="007868E9" w:rsidP="00273991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Organisme </w:t>
            </w:r>
          </w:p>
        </w:tc>
        <w:tc>
          <w:tcPr>
            <w:tcW w:w="2977" w:type="dxa"/>
            <w:gridSpan w:val="3"/>
          </w:tcPr>
          <w:p w14:paraId="2704CB7A" w14:textId="77777777" w:rsidR="007868E9" w:rsidRPr="00B23292" w:rsidRDefault="007868E9" w:rsidP="00273991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Programme</w:t>
            </w:r>
          </w:p>
        </w:tc>
        <w:tc>
          <w:tcPr>
            <w:tcW w:w="3040" w:type="dxa"/>
            <w:gridSpan w:val="2"/>
          </w:tcPr>
          <w:p w14:paraId="7DFED9D0" w14:textId="77777777" w:rsidR="007868E9" w:rsidRPr="00B23292" w:rsidRDefault="007868E9" w:rsidP="00273991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Thème prioritaire</w:t>
            </w:r>
          </w:p>
        </w:tc>
      </w:tr>
      <w:tr w:rsidR="005040EA" w:rsidRPr="00B23292" w14:paraId="1C763E6A" w14:textId="77777777" w:rsidTr="005040EA">
        <w:trPr>
          <w:trHeight w:val="824"/>
        </w:trPr>
        <w:tc>
          <w:tcPr>
            <w:tcW w:w="3397" w:type="dxa"/>
            <w:vAlign w:val="center"/>
          </w:tcPr>
          <w:p w14:paraId="02D111C9" w14:textId="4944DF18" w:rsidR="007868E9" w:rsidRPr="00B23292" w:rsidRDefault="007868E9" w:rsidP="00ED1A1E">
            <w:pPr>
              <w:spacing w:after="60"/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CRSNG </w:t>
            </w:r>
            <w:sdt>
              <w:sdtPr>
                <w:rPr>
                  <w:rFonts w:ascii="Times New Roman" w:hAnsi="Times New Roman" w:cs="Times New Roman"/>
                  <w:b/>
                  <w:bCs/>
                  <w:lang w:val="fr-CA"/>
                </w:rPr>
                <w:id w:val="-311260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07D7">
                  <w:rPr>
                    <w:rFonts w:ascii="MS Gothic" w:eastAsia="MS Gothic" w:hAnsi="MS Gothic" w:cs="Times New Roman" w:hint="eastAsia"/>
                    <w:b/>
                    <w:bCs/>
                    <w:lang w:val="fr-CA"/>
                  </w:rPr>
                  <w:t>☐</w:t>
                </w:r>
              </w:sdtContent>
            </w:sdt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         FRQNT </w:t>
            </w:r>
            <w:sdt>
              <w:sdtPr>
                <w:rPr>
                  <w:rFonts w:ascii="Times New Roman" w:hAnsi="Times New Roman" w:cs="Times New Roman"/>
                  <w:b/>
                  <w:bCs/>
                  <w:lang w:val="fr-CA"/>
                </w:rPr>
                <w:id w:val="-64410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07D7">
                  <w:rPr>
                    <w:rFonts w:ascii="MS Gothic" w:eastAsia="MS Gothic" w:hAnsi="MS Gothic" w:cs="Times New Roman" w:hint="eastAsia"/>
                    <w:b/>
                    <w:bCs/>
                    <w:lang w:val="fr-CA"/>
                  </w:rPr>
                  <w:t>☐</w:t>
                </w:r>
              </w:sdtContent>
            </w:sdt>
          </w:p>
          <w:p w14:paraId="29A3F588" w14:textId="217B3EA1" w:rsidR="007868E9" w:rsidRPr="00B23292" w:rsidRDefault="007868E9" w:rsidP="00ED1A1E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Autre</w:t>
            </w:r>
            <w:r w:rsidR="005040EA" w:rsidRPr="00B23292">
              <w:rPr>
                <w:rFonts w:ascii="Times New Roman" w:hAnsi="Times New Roman" w:cs="Times New Roman"/>
                <w:b/>
                <w:bCs/>
                <w:lang w:val="fr-CA"/>
              </w:rPr>
              <w:t> :</w:t>
            </w:r>
            <w:r w:rsidR="00B23292"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  </w:t>
            </w:r>
            <w:r w:rsidR="005040EA"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bCs/>
                  <w:lang w:val="fr-CA"/>
                </w:rPr>
                <w:id w:val="1887453657"/>
                <w:placeholder>
                  <w:docPart w:val="DefaultPlaceholder_-1854013440"/>
                </w:placeholder>
              </w:sdtPr>
              <w:sdtContent>
                <w:r w:rsidR="00B23292" w:rsidRPr="00B23292">
                  <w:rPr>
                    <w:rFonts w:ascii="Times New Roman" w:hAnsi="Times New Roman" w:cs="Times New Roman"/>
                    <w:b/>
                    <w:bCs/>
                    <w:lang w:val="fr-CA"/>
                  </w:rPr>
                  <w:t xml:space="preserve">                                 </w:t>
                </w:r>
              </w:sdtContent>
            </w:sdt>
          </w:p>
        </w:tc>
        <w:sdt>
          <w:sdtPr>
            <w:rPr>
              <w:rFonts w:ascii="Times New Roman" w:hAnsi="Times New Roman" w:cs="Times New Roman"/>
              <w:lang w:val="fr-CA"/>
            </w:rPr>
            <w:id w:val="-73210407"/>
            <w:placeholder>
              <w:docPart w:val="1AE3828C9FBD41CEBAD10A5C17E06513"/>
            </w:placeholder>
            <w:showingPlcHdr/>
          </w:sdtPr>
          <w:sdtContent>
            <w:tc>
              <w:tcPr>
                <w:tcW w:w="2977" w:type="dxa"/>
                <w:gridSpan w:val="3"/>
              </w:tcPr>
              <w:p w14:paraId="120F2E04" w14:textId="0BE7A34E" w:rsidR="007868E9" w:rsidRPr="00406055" w:rsidRDefault="005040EA" w:rsidP="00273991">
                <w:pPr>
                  <w:rPr>
                    <w:rFonts w:ascii="Times New Roman" w:hAnsi="Times New Roman" w:cs="Times New Roman"/>
                    <w:lang w:val="fr-CA"/>
                  </w:rPr>
                </w:pPr>
                <w:r w:rsidRPr="00406055">
                  <w:rPr>
                    <w:rStyle w:val="PlaceholderText"/>
                    <w:lang w:val="fr-C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lang w:val="fr-CA"/>
            </w:rPr>
            <w:id w:val="726110737"/>
            <w:placeholder>
              <w:docPart w:val="4039DDDE422F443389EC2555956B3305"/>
            </w:placeholder>
            <w:showingPlcHdr/>
          </w:sdtPr>
          <w:sdtContent>
            <w:tc>
              <w:tcPr>
                <w:tcW w:w="3040" w:type="dxa"/>
                <w:gridSpan w:val="2"/>
              </w:tcPr>
              <w:p w14:paraId="6B64FE22" w14:textId="01F4945B" w:rsidR="007868E9" w:rsidRPr="00406055" w:rsidRDefault="005040EA" w:rsidP="00273991">
                <w:pPr>
                  <w:rPr>
                    <w:rFonts w:ascii="Times New Roman" w:hAnsi="Times New Roman" w:cs="Times New Roman"/>
                    <w:lang w:val="fr-CA"/>
                  </w:rPr>
                </w:pPr>
                <w:r w:rsidRPr="00406055">
                  <w:rPr>
                    <w:rStyle w:val="PlaceholderText"/>
                    <w:lang w:val="fr-CA"/>
                  </w:rPr>
                  <w:t>Click or tap here to enter text.</w:t>
                </w:r>
              </w:p>
            </w:tc>
          </w:sdtContent>
        </w:sdt>
      </w:tr>
      <w:tr w:rsidR="00B23292" w:rsidRPr="00B23292" w14:paraId="26C09EE9" w14:textId="7B093A16" w:rsidTr="00B23292">
        <w:trPr>
          <w:trHeight w:val="305"/>
        </w:trPr>
        <w:tc>
          <w:tcPr>
            <w:tcW w:w="4766" w:type="dxa"/>
            <w:gridSpan w:val="3"/>
          </w:tcPr>
          <w:p w14:paraId="21744C16" w14:textId="77777777" w:rsidR="00A54555" w:rsidRPr="00B23292" w:rsidRDefault="00A54555" w:rsidP="00273991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Nombre de PHQ</w:t>
            </w:r>
          </w:p>
        </w:tc>
        <w:tc>
          <w:tcPr>
            <w:tcW w:w="2317" w:type="dxa"/>
            <w:gridSpan w:val="2"/>
          </w:tcPr>
          <w:p w14:paraId="0597AC7B" w14:textId="6D2C3B94" w:rsidR="00A54555" w:rsidRPr="00B23292" w:rsidRDefault="00A54555" w:rsidP="00273991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Montant demandé</w:t>
            </w:r>
          </w:p>
        </w:tc>
        <w:tc>
          <w:tcPr>
            <w:tcW w:w="2331" w:type="dxa"/>
          </w:tcPr>
          <w:p w14:paraId="2C06635E" w14:textId="78FE0686" w:rsidR="00A54555" w:rsidRPr="00B23292" w:rsidRDefault="00A54555" w:rsidP="00A54555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Montant obtenu</w:t>
            </w:r>
          </w:p>
        </w:tc>
      </w:tr>
      <w:tr w:rsidR="00B23292" w:rsidRPr="00B23292" w14:paraId="7C467C6D" w14:textId="4A388BCF" w:rsidTr="00B23292">
        <w:trPr>
          <w:trHeight w:val="612"/>
        </w:trPr>
        <w:tc>
          <w:tcPr>
            <w:tcW w:w="4766" w:type="dxa"/>
            <w:gridSpan w:val="3"/>
            <w:vAlign w:val="center"/>
          </w:tcPr>
          <w:p w14:paraId="469D1B46" w14:textId="18A332F6" w:rsidR="001377FE" w:rsidRPr="00B23292" w:rsidRDefault="001377FE" w:rsidP="001377FE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proofErr w:type="spellStart"/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MSc</w:t>
            </w:r>
            <w:proofErr w:type="spellEnd"/>
            <w:r w:rsidR="005040EA" w:rsidRPr="00B23292">
              <w:rPr>
                <w:rFonts w:ascii="Times New Roman" w:hAnsi="Times New Roman" w:cs="Times New Roman"/>
                <w:b/>
                <w:bCs/>
                <w:lang w:val="fr-CA"/>
              </w:rPr>
              <w:t> :</w:t>
            </w: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bCs/>
                  <w:lang w:val="fr-CA"/>
                </w:rPr>
                <w:id w:val="571551142"/>
                <w:placeholder>
                  <w:docPart w:val="19BBFABC3F2C41CBA5486CD5F012E41C"/>
                </w:placeholder>
                <w:text/>
              </w:sdtPr>
              <w:sdtContent>
                <w:r w:rsidRPr="00B23292">
                  <w:rPr>
                    <w:rFonts w:ascii="Times New Roman" w:hAnsi="Times New Roman" w:cs="Times New Roman"/>
                    <w:b/>
                    <w:bCs/>
                    <w:lang w:val="fr-CA"/>
                  </w:rPr>
                  <w:t xml:space="preserve">    </w:t>
                </w:r>
              </w:sdtContent>
            </w:sdt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      PhD</w:t>
            </w:r>
            <w:r w:rsidR="005040EA" w:rsidRPr="00B23292">
              <w:rPr>
                <w:rFonts w:ascii="Times New Roman" w:hAnsi="Times New Roman" w:cs="Times New Roman"/>
                <w:b/>
                <w:bCs/>
                <w:lang w:val="fr-CA"/>
              </w:rPr>
              <w:t> :</w:t>
            </w: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   </w:t>
            </w:r>
            <w:sdt>
              <w:sdtPr>
                <w:rPr>
                  <w:rFonts w:ascii="Times New Roman" w:hAnsi="Times New Roman" w:cs="Times New Roman"/>
                  <w:b/>
                  <w:bCs/>
                  <w:lang w:val="fr-CA"/>
                </w:rPr>
                <w:id w:val="1987277489"/>
                <w:placeholder>
                  <w:docPart w:val="19BBFABC3F2C41CBA5486CD5F012E41C"/>
                </w:placeholder>
                <w:text/>
              </w:sdtPr>
              <w:sdtContent>
                <w:r w:rsidRPr="00B23292">
                  <w:rPr>
                    <w:rFonts w:ascii="Times New Roman" w:hAnsi="Times New Roman" w:cs="Times New Roman"/>
                    <w:b/>
                    <w:bCs/>
                    <w:lang w:val="fr-CA"/>
                  </w:rPr>
                  <w:t xml:space="preserve">   </w:t>
                </w:r>
              </w:sdtContent>
            </w:sdt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     PostDoc</w:t>
            </w:r>
            <w:r w:rsidR="005040EA" w:rsidRPr="00B23292">
              <w:rPr>
                <w:rFonts w:ascii="Times New Roman" w:hAnsi="Times New Roman" w:cs="Times New Roman"/>
                <w:b/>
                <w:bCs/>
                <w:lang w:val="fr-CA"/>
              </w:rPr>
              <w:t> :</w:t>
            </w: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b/>
                  <w:bCs/>
                  <w:lang w:val="fr-CA"/>
                </w:rPr>
                <w:id w:val="1570922413"/>
                <w:placeholder>
                  <w:docPart w:val="19BBFABC3F2C41CBA5486CD5F012E41C"/>
                </w:placeholder>
                <w:text/>
              </w:sdtPr>
              <w:sdtContent>
                <w:r w:rsidRPr="00B23292">
                  <w:rPr>
                    <w:rFonts w:ascii="Times New Roman" w:hAnsi="Times New Roman" w:cs="Times New Roman"/>
                    <w:b/>
                    <w:bCs/>
                    <w:lang w:val="fr-CA"/>
                  </w:rPr>
                  <w:t xml:space="preserve">     </w:t>
                </w:r>
              </w:sdtContent>
            </w:sdt>
            <w:r w:rsidRPr="00B23292">
              <w:rPr>
                <w:rFonts w:ascii="Times New Roman" w:hAnsi="Times New Roman" w:cs="Times New Roman"/>
                <w:b/>
                <w:bCs/>
                <w:bdr w:val="single" w:sz="4" w:space="0" w:color="auto"/>
                <w:lang w:val="fr-CA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  <w:lang w:val="fr-CA"/>
            </w:rPr>
            <w:id w:val="318544399"/>
            <w:placeholder>
              <w:docPart w:val="89B38645F4A84D489BBDAA1EEA6E9C35"/>
            </w:placeholder>
            <w:showingPlcHdr/>
            <w:text/>
          </w:sdtPr>
          <w:sdtContent>
            <w:tc>
              <w:tcPr>
                <w:tcW w:w="2317" w:type="dxa"/>
                <w:gridSpan w:val="2"/>
                <w:vAlign w:val="center"/>
              </w:tcPr>
              <w:p w14:paraId="142C22FA" w14:textId="4E3C67A5" w:rsidR="001377FE" w:rsidRPr="00406055" w:rsidRDefault="00B23292" w:rsidP="001377FE">
                <w:pPr>
                  <w:jc w:val="center"/>
                  <w:rPr>
                    <w:rFonts w:ascii="Times New Roman" w:hAnsi="Times New Roman" w:cs="Times New Roman"/>
                    <w:lang w:val="fr-CA"/>
                  </w:rPr>
                </w:pPr>
                <w:r w:rsidRPr="00406055">
                  <w:rPr>
                    <w:rStyle w:val="PlaceholderText"/>
                    <w:lang w:val="fr-C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lang w:val="fr-CA"/>
            </w:rPr>
            <w:id w:val="1444266403"/>
            <w:placeholder>
              <w:docPart w:val="429D42C7EC2B432C938A1C0FE07FC155"/>
            </w:placeholder>
            <w:showingPlcHdr/>
            <w:text/>
          </w:sdtPr>
          <w:sdtContent>
            <w:tc>
              <w:tcPr>
                <w:tcW w:w="2331" w:type="dxa"/>
                <w:vAlign w:val="center"/>
              </w:tcPr>
              <w:p w14:paraId="76587018" w14:textId="01BE57C3" w:rsidR="001377FE" w:rsidRPr="00406055" w:rsidRDefault="00B23292" w:rsidP="001377FE">
                <w:pPr>
                  <w:jc w:val="center"/>
                  <w:rPr>
                    <w:rFonts w:ascii="Times New Roman" w:hAnsi="Times New Roman" w:cs="Times New Roman"/>
                    <w:lang w:val="fr-CA"/>
                  </w:rPr>
                </w:pPr>
                <w:r w:rsidRPr="00406055">
                  <w:rPr>
                    <w:rStyle w:val="PlaceholderText"/>
                    <w:lang w:val="fr-CA"/>
                  </w:rPr>
                  <w:t>Click or tap here to enter text.</w:t>
                </w:r>
              </w:p>
            </w:tc>
          </w:sdtContent>
        </w:sdt>
      </w:tr>
      <w:tr w:rsidR="004141AE" w:rsidRPr="00B23292" w14:paraId="6EB11A19" w14:textId="77777777" w:rsidTr="00273991">
        <w:trPr>
          <w:trHeight w:val="335"/>
        </w:trPr>
        <w:tc>
          <w:tcPr>
            <w:tcW w:w="9414" w:type="dxa"/>
            <w:gridSpan w:val="6"/>
          </w:tcPr>
          <w:p w14:paraId="372056DC" w14:textId="57812AA2" w:rsidR="004141AE" w:rsidRPr="00B23292" w:rsidRDefault="00ED1A1E" w:rsidP="00273991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Commentaires (</w:t>
            </w:r>
            <w:r w:rsidR="00AE2B45" w:rsidRPr="00B23292">
              <w:rPr>
                <w:rFonts w:ascii="Times New Roman" w:hAnsi="Times New Roman" w:cs="Times New Roman"/>
                <w:b/>
                <w:bCs/>
                <w:lang w:val="fr-CA"/>
              </w:rPr>
              <w:t>facultatif si la demande a été approuvée</w:t>
            </w: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)</w:t>
            </w:r>
          </w:p>
        </w:tc>
      </w:tr>
      <w:tr w:rsidR="004141AE" w:rsidRPr="00406055" w14:paraId="41E3A93C" w14:textId="77777777" w:rsidTr="002517AD">
        <w:trPr>
          <w:trHeight w:val="2953"/>
        </w:trPr>
        <w:sdt>
          <w:sdtPr>
            <w:rPr>
              <w:rFonts w:ascii="Times New Roman" w:hAnsi="Times New Roman" w:cs="Times New Roman"/>
              <w:lang w:val="fr-CA"/>
            </w:rPr>
            <w:id w:val="-523174331"/>
            <w:placeholder>
              <w:docPart w:val="CC156B112E43443E8B4AE0ED0D328342"/>
            </w:placeholder>
            <w:showingPlcHdr/>
          </w:sdtPr>
          <w:sdtContent>
            <w:tc>
              <w:tcPr>
                <w:tcW w:w="9414" w:type="dxa"/>
                <w:gridSpan w:val="6"/>
              </w:tcPr>
              <w:p w14:paraId="2E81BAAF" w14:textId="0D6B57A0" w:rsidR="000336C7" w:rsidRPr="00406055" w:rsidRDefault="00B23292" w:rsidP="00F31DE1">
                <w:pPr>
                  <w:tabs>
                    <w:tab w:val="left" w:pos="5272"/>
                  </w:tabs>
                  <w:rPr>
                    <w:rFonts w:ascii="Times New Roman" w:hAnsi="Times New Roman" w:cs="Times New Roman"/>
                    <w:lang w:val="fr-CA"/>
                  </w:rPr>
                </w:pPr>
                <w:r w:rsidRPr="00406055">
                  <w:rPr>
                    <w:rStyle w:val="PlaceholderText"/>
                    <w:lang w:val="fr-CA"/>
                  </w:rPr>
                  <w:t>Click or tap here to enter text.</w:t>
                </w:r>
              </w:p>
            </w:tc>
          </w:sdtContent>
        </w:sdt>
      </w:tr>
      <w:tr w:rsidR="003B763F" w:rsidRPr="00B23292" w14:paraId="376CF097" w14:textId="77777777" w:rsidTr="00273991">
        <w:trPr>
          <w:trHeight w:val="326"/>
        </w:trPr>
        <w:tc>
          <w:tcPr>
            <w:tcW w:w="4655" w:type="dxa"/>
            <w:gridSpan w:val="2"/>
          </w:tcPr>
          <w:p w14:paraId="30FAFB69" w14:textId="77777777" w:rsidR="004141AE" w:rsidRPr="00B23292" w:rsidRDefault="004141AE" w:rsidP="00273991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Signature du demandeur principal</w:t>
            </w:r>
          </w:p>
        </w:tc>
        <w:tc>
          <w:tcPr>
            <w:tcW w:w="4759" w:type="dxa"/>
            <w:gridSpan w:val="4"/>
          </w:tcPr>
          <w:p w14:paraId="278BC0B7" w14:textId="77777777" w:rsidR="004141AE" w:rsidRPr="00B23292" w:rsidRDefault="004141AE" w:rsidP="00273991">
            <w:pPr>
              <w:rPr>
                <w:rFonts w:ascii="Times New Roman" w:hAnsi="Times New Roman" w:cs="Times New Roman"/>
                <w:b/>
                <w:bCs/>
                <w:lang w:val="fr-CA"/>
              </w:rPr>
            </w:pPr>
            <w:r w:rsidRPr="00B23292">
              <w:rPr>
                <w:rFonts w:ascii="Times New Roman" w:hAnsi="Times New Roman" w:cs="Times New Roman"/>
                <w:b/>
                <w:bCs/>
                <w:lang w:val="fr-CA"/>
              </w:rPr>
              <w:t>Date</w:t>
            </w:r>
          </w:p>
        </w:tc>
      </w:tr>
      <w:tr w:rsidR="003B763F" w:rsidRPr="00B23292" w14:paraId="69619066" w14:textId="77777777" w:rsidTr="00273991">
        <w:trPr>
          <w:trHeight w:val="605"/>
        </w:trPr>
        <w:tc>
          <w:tcPr>
            <w:tcW w:w="4655" w:type="dxa"/>
            <w:gridSpan w:val="2"/>
            <w:vAlign w:val="center"/>
          </w:tcPr>
          <w:p w14:paraId="6956AEF7" w14:textId="77777777" w:rsidR="004141AE" w:rsidRPr="00B23292" w:rsidRDefault="004141AE" w:rsidP="00273991">
            <w:pPr>
              <w:jc w:val="center"/>
              <w:rPr>
                <w:rFonts w:ascii="Times New Roman" w:hAnsi="Times New Roman" w:cs="Times New Roman"/>
                <w:b/>
                <w:bCs/>
                <w:lang w:val="fr-CA"/>
              </w:rPr>
            </w:pPr>
          </w:p>
        </w:tc>
        <w:sdt>
          <w:sdtPr>
            <w:rPr>
              <w:rFonts w:ascii="Times New Roman" w:hAnsi="Times New Roman" w:cs="Times New Roman"/>
              <w:lang w:val="fr-CA"/>
            </w:rPr>
            <w:id w:val="-1465586574"/>
            <w:placeholder>
              <w:docPart w:val="5EEBBE23C9A149D590FB3585058354F9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Content>
            <w:tc>
              <w:tcPr>
                <w:tcW w:w="4759" w:type="dxa"/>
                <w:gridSpan w:val="4"/>
                <w:vAlign w:val="center"/>
              </w:tcPr>
              <w:p w14:paraId="3D8318F7" w14:textId="21AE21B9" w:rsidR="004141AE" w:rsidRPr="00406055" w:rsidRDefault="00B23292" w:rsidP="00273991">
                <w:pPr>
                  <w:jc w:val="center"/>
                  <w:rPr>
                    <w:rFonts w:ascii="Times New Roman" w:hAnsi="Times New Roman" w:cs="Times New Roman"/>
                    <w:lang w:val="fr-CA"/>
                  </w:rPr>
                </w:pPr>
                <w:r w:rsidRPr="003733B4">
                  <w:rPr>
                    <w:rStyle w:val="PlaceholderText"/>
                    <w:sz w:val="24"/>
                    <w:szCs w:val="24"/>
                    <w:lang w:val="fr-CA"/>
                  </w:rPr>
                  <w:t>Click or tap to enter a date.</w:t>
                </w:r>
              </w:p>
            </w:tc>
          </w:sdtContent>
        </w:sdt>
      </w:tr>
    </w:tbl>
    <w:p w14:paraId="0ADD156D" w14:textId="77777777" w:rsidR="001A6DE2" w:rsidRPr="00B23292" w:rsidRDefault="001A6DE2" w:rsidP="00A618BF">
      <w:pPr>
        <w:rPr>
          <w:rFonts w:ascii="Times New Roman" w:hAnsi="Times New Roman" w:cs="Times New Roman"/>
          <w:sz w:val="24"/>
          <w:szCs w:val="24"/>
          <w:lang w:val="fr-CA"/>
        </w:rPr>
      </w:pPr>
    </w:p>
    <w:sectPr w:rsidR="001A6DE2" w:rsidRPr="00B23292" w:rsidSect="00830349">
      <w:headerReference w:type="default" r:id="rId6"/>
      <w:footerReference w:type="default" r:id="rId7"/>
      <w:pgSz w:w="12240" w:h="15840"/>
      <w:pgMar w:top="1252" w:right="1440" w:bottom="709" w:left="1440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0F826" w14:textId="77777777" w:rsidR="00104EA2" w:rsidRDefault="00104EA2" w:rsidP="00B6395A">
      <w:pPr>
        <w:spacing w:after="0" w:line="240" w:lineRule="auto"/>
      </w:pPr>
      <w:r>
        <w:separator/>
      </w:r>
    </w:p>
  </w:endnote>
  <w:endnote w:type="continuationSeparator" w:id="0">
    <w:p w14:paraId="10789B4D" w14:textId="77777777" w:rsidR="00104EA2" w:rsidRDefault="00104EA2" w:rsidP="00B6395A">
      <w:pPr>
        <w:spacing w:after="0" w:line="240" w:lineRule="auto"/>
      </w:pPr>
      <w:r>
        <w:continuationSeparator/>
      </w:r>
    </w:p>
  </w:endnote>
  <w:endnote w:type="continuationNotice" w:id="1">
    <w:p w14:paraId="2C039377" w14:textId="77777777" w:rsidR="00104EA2" w:rsidRDefault="00104E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414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A0894E" w14:textId="196DA524" w:rsidR="00830349" w:rsidRDefault="00830349" w:rsidP="008303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264D">
          <w:rPr>
            <w:noProof/>
          </w:rPr>
          <w:t>1</w:t>
        </w:r>
        <w:r>
          <w:rPr>
            <w:noProof/>
          </w:rPr>
          <w:fldChar w:fldCharType="end"/>
        </w:r>
        <w:r w:rsidR="00F06124">
          <w:rPr>
            <w:noProof/>
          </w:rPr>
          <w:t xml:space="preserve"> de </w:t>
        </w:r>
        <w:r w:rsidR="003A4693">
          <w:rPr>
            <w:noProof/>
          </w:rPr>
          <w:fldChar w:fldCharType="begin"/>
        </w:r>
        <w:r w:rsidR="003A4693">
          <w:rPr>
            <w:noProof/>
          </w:rPr>
          <w:instrText xml:space="preserve"> NUMPAGES  \* Arabic  \* MERGEFORMAT </w:instrText>
        </w:r>
        <w:r w:rsidR="003A4693">
          <w:rPr>
            <w:noProof/>
          </w:rPr>
          <w:fldChar w:fldCharType="separate"/>
        </w:r>
        <w:r w:rsidR="0026264D">
          <w:rPr>
            <w:noProof/>
          </w:rPr>
          <w:t>3</w:t>
        </w:r>
        <w:r w:rsidR="003A4693">
          <w:rPr>
            <w:noProof/>
          </w:rPr>
          <w:fldChar w:fldCharType="end"/>
        </w:r>
      </w:p>
    </w:sdtContent>
  </w:sdt>
  <w:p w14:paraId="1E41EAF1" w14:textId="77777777" w:rsidR="000F30A5" w:rsidRDefault="000F30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09C04" w14:textId="77777777" w:rsidR="00104EA2" w:rsidRDefault="00104EA2" w:rsidP="00B6395A">
      <w:pPr>
        <w:spacing w:after="0" w:line="240" w:lineRule="auto"/>
      </w:pPr>
      <w:r>
        <w:separator/>
      </w:r>
    </w:p>
  </w:footnote>
  <w:footnote w:type="continuationSeparator" w:id="0">
    <w:p w14:paraId="0E58D5C0" w14:textId="77777777" w:rsidR="00104EA2" w:rsidRDefault="00104EA2" w:rsidP="00B6395A">
      <w:pPr>
        <w:spacing w:after="0" w:line="240" w:lineRule="auto"/>
      </w:pPr>
      <w:r>
        <w:continuationSeparator/>
      </w:r>
    </w:p>
  </w:footnote>
  <w:footnote w:type="continuationNotice" w:id="1">
    <w:p w14:paraId="641CE040" w14:textId="77777777" w:rsidR="00104EA2" w:rsidRDefault="00104E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55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05"/>
      <w:gridCol w:w="7149"/>
    </w:tblGrid>
    <w:tr w:rsidR="000505E9" w:rsidRPr="0026264D" w14:paraId="63C85201" w14:textId="77777777" w:rsidTr="00013352">
      <w:trPr>
        <w:trHeight w:val="999"/>
      </w:trPr>
      <w:tc>
        <w:tcPr>
          <w:tcW w:w="2405" w:type="dxa"/>
          <w:vAlign w:val="center"/>
        </w:tcPr>
        <w:p w14:paraId="313D8E9C" w14:textId="4DB0D444" w:rsidR="000505E9" w:rsidRPr="00B16D19" w:rsidRDefault="000505E9" w:rsidP="00013352">
          <w:pPr>
            <w:pStyle w:val="Header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B16D19">
            <w:rPr>
              <w:rFonts w:ascii="Times New Roman" w:hAnsi="Times New Roman" w:cs="Times New Roman"/>
              <w:b/>
              <w:bCs/>
              <w:noProof/>
              <w:sz w:val="24"/>
              <w:szCs w:val="24"/>
              <w:lang w:eastAsia="en-CA"/>
            </w:rPr>
            <w:drawing>
              <wp:inline distT="0" distB="0" distL="0" distR="0" wp14:anchorId="13CC02A2" wp14:editId="148DB0BC">
                <wp:extent cx="1308100" cy="507296"/>
                <wp:effectExtent l="0" t="0" r="6350" b="762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ReSMiQ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60359" cy="527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49" w:type="dxa"/>
          <w:vAlign w:val="center"/>
        </w:tcPr>
        <w:p w14:paraId="2194C7F9" w14:textId="7A036680" w:rsidR="000505E9" w:rsidRPr="0026264D" w:rsidRDefault="003D4C7D" w:rsidP="00013352">
          <w:pPr>
            <w:jc w:val="center"/>
            <w:rPr>
              <w:rFonts w:ascii="Times New Roman" w:hAnsi="Times New Roman" w:cs="Times New Roman"/>
              <w:sz w:val="24"/>
              <w:szCs w:val="24"/>
              <w:lang w:val="fr-CA"/>
            </w:rPr>
          </w:pPr>
          <w:r w:rsidRPr="00B16D19">
            <w:rPr>
              <w:rFonts w:ascii="Times New Roman" w:hAnsi="Times New Roman" w:cs="Times New Roman"/>
              <w:b/>
              <w:bCs/>
              <w:sz w:val="24"/>
              <w:szCs w:val="24"/>
              <w:lang w:val="fr-CA"/>
            </w:rPr>
            <w:t>RAPPORT DEMANDE FINANCEMENT DES PROJET FÉDÉRATEURS</w:t>
          </w:r>
        </w:p>
      </w:tc>
    </w:tr>
  </w:tbl>
  <w:p w14:paraId="5DECF803" w14:textId="77777777" w:rsidR="00B6395A" w:rsidRPr="0026264D" w:rsidRDefault="00B6395A">
    <w:pPr>
      <w:pStyle w:val="Header"/>
      <w:rPr>
        <w:lang w:val="fr-C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DA3tDQxMzI3MDZW0lEKTi0uzszPAykwqwUAMxxWhSwAAAA="/>
  </w:docVars>
  <w:rsids>
    <w:rsidRoot w:val="00282A6F"/>
    <w:rsid w:val="00013352"/>
    <w:rsid w:val="00032B28"/>
    <w:rsid w:val="000336C7"/>
    <w:rsid w:val="000505E9"/>
    <w:rsid w:val="000701AD"/>
    <w:rsid w:val="000876C9"/>
    <w:rsid w:val="00092981"/>
    <w:rsid w:val="000932F9"/>
    <w:rsid w:val="000B411D"/>
    <w:rsid w:val="000B6D96"/>
    <w:rsid w:val="000C4665"/>
    <w:rsid w:val="000E7AA5"/>
    <w:rsid w:val="000F30A5"/>
    <w:rsid w:val="00104EA2"/>
    <w:rsid w:val="00132A83"/>
    <w:rsid w:val="001377FE"/>
    <w:rsid w:val="00154963"/>
    <w:rsid w:val="001669E7"/>
    <w:rsid w:val="00191987"/>
    <w:rsid w:val="001A6DE2"/>
    <w:rsid w:val="001D3D2E"/>
    <w:rsid w:val="001E7508"/>
    <w:rsid w:val="00201828"/>
    <w:rsid w:val="00221DFC"/>
    <w:rsid w:val="00224132"/>
    <w:rsid w:val="00245DC4"/>
    <w:rsid w:val="002517AD"/>
    <w:rsid w:val="0026264D"/>
    <w:rsid w:val="002773A3"/>
    <w:rsid w:val="00282A6F"/>
    <w:rsid w:val="002A71EE"/>
    <w:rsid w:val="002D2E95"/>
    <w:rsid w:val="002E3E1C"/>
    <w:rsid w:val="0032604B"/>
    <w:rsid w:val="00326FBA"/>
    <w:rsid w:val="003733B4"/>
    <w:rsid w:val="00390956"/>
    <w:rsid w:val="00393C4E"/>
    <w:rsid w:val="003A2B6F"/>
    <w:rsid w:val="003A4693"/>
    <w:rsid w:val="003A4ABC"/>
    <w:rsid w:val="003B763F"/>
    <w:rsid w:val="003C38B9"/>
    <w:rsid w:val="003C3B64"/>
    <w:rsid w:val="003D4C7D"/>
    <w:rsid w:val="003E0679"/>
    <w:rsid w:val="003E16B1"/>
    <w:rsid w:val="0040267B"/>
    <w:rsid w:val="00404906"/>
    <w:rsid w:val="00406055"/>
    <w:rsid w:val="004141AE"/>
    <w:rsid w:val="00432086"/>
    <w:rsid w:val="004A49F8"/>
    <w:rsid w:val="004A6790"/>
    <w:rsid w:val="004E404D"/>
    <w:rsid w:val="004F5422"/>
    <w:rsid w:val="004F69EE"/>
    <w:rsid w:val="00500CAC"/>
    <w:rsid w:val="005040EA"/>
    <w:rsid w:val="00516262"/>
    <w:rsid w:val="0052741C"/>
    <w:rsid w:val="00531169"/>
    <w:rsid w:val="0056621A"/>
    <w:rsid w:val="0057643E"/>
    <w:rsid w:val="005A2070"/>
    <w:rsid w:val="005B71D7"/>
    <w:rsid w:val="005C34CE"/>
    <w:rsid w:val="005C38D4"/>
    <w:rsid w:val="005D2E5C"/>
    <w:rsid w:val="005E7887"/>
    <w:rsid w:val="00615018"/>
    <w:rsid w:val="006219CE"/>
    <w:rsid w:val="006307D7"/>
    <w:rsid w:val="00654701"/>
    <w:rsid w:val="00666837"/>
    <w:rsid w:val="006A1664"/>
    <w:rsid w:val="006E11AD"/>
    <w:rsid w:val="006E1DD6"/>
    <w:rsid w:val="006F08C1"/>
    <w:rsid w:val="00702AE9"/>
    <w:rsid w:val="007227C7"/>
    <w:rsid w:val="007248A6"/>
    <w:rsid w:val="00727076"/>
    <w:rsid w:val="00783A81"/>
    <w:rsid w:val="007868E9"/>
    <w:rsid w:val="007C5713"/>
    <w:rsid w:val="007F27B2"/>
    <w:rsid w:val="00800C25"/>
    <w:rsid w:val="008112B4"/>
    <w:rsid w:val="00830349"/>
    <w:rsid w:val="00835BC1"/>
    <w:rsid w:val="008664A1"/>
    <w:rsid w:val="008701ED"/>
    <w:rsid w:val="00883B46"/>
    <w:rsid w:val="008A4073"/>
    <w:rsid w:val="008A4834"/>
    <w:rsid w:val="008E63AE"/>
    <w:rsid w:val="00906FD0"/>
    <w:rsid w:val="00916FD6"/>
    <w:rsid w:val="00923EBC"/>
    <w:rsid w:val="00936ED7"/>
    <w:rsid w:val="0093768C"/>
    <w:rsid w:val="009670CE"/>
    <w:rsid w:val="00972EB4"/>
    <w:rsid w:val="009D7282"/>
    <w:rsid w:val="00A01A97"/>
    <w:rsid w:val="00A3252C"/>
    <w:rsid w:val="00A54555"/>
    <w:rsid w:val="00A618BF"/>
    <w:rsid w:val="00A712B3"/>
    <w:rsid w:val="00A77CD5"/>
    <w:rsid w:val="00A92A34"/>
    <w:rsid w:val="00AA1F3C"/>
    <w:rsid w:val="00AE2B45"/>
    <w:rsid w:val="00AE75BC"/>
    <w:rsid w:val="00B14236"/>
    <w:rsid w:val="00B15910"/>
    <w:rsid w:val="00B16D19"/>
    <w:rsid w:val="00B23292"/>
    <w:rsid w:val="00B574C2"/>
    <w:rsid w:val="00B6395A"/>
    <w:rsid w:val="00BF3BA6"/>
    <w:rsid w:val="00BF5DA8"/>
    <w:rsid w:val="00C26C6F"/>
    <w:rsid w:val="00C47F0A"/>
    <w:rsid w:val="00C5448D"/>
    <w:rsid w:val="00C5740D"/>
    <w:rsid w:val="00C7035F"/>
    <w:rsid w:val="00CD70F3"/>
    <w:rsid w:val="00CE1854"/>
    <w:rsid w:val="00D103EE"/>
    <w:rsid w:val="00D71239"/>
    <w:rsid w:val="00D85E0A"/>
    <w:rsid w:val="00D86123"/>
    <w:rsid w:val="00D91C9B"/>
    <w:rsid w:val="00DD6347"/>
    <w:rsid w:val="00DE5729"/>
    <w:rsid w:val="00DE6CC3"/>
    <w:rsid w:val="00E52ACB"/>
    <w:rsid w:val="00E62DBC"/>
    <w:rsid w:val="00E65D53"/>
    <w:rsid w:val="00E66029"/>
    <w:rsid w:val="00E846B2"/>
    <w:rsid w:val="00E96058"/>
    <w:rsid w:val="00EC1C99"/>
    <w:rsid w:val="00ED1A1E"/>
    <w:rsid w:val="00ED69A3"/>
    <w:rsid w:val="00EE54C0"/>
    <w:rsid w:val="00EE707F"/>
    <w:rsid w:val="00F06124"/>
    <w:rsid w:val="00F077C6"/>
    <w:rsid w:val="00F31DE1"/>
    <w:rsid w:val="00F41B3D"/>
    <w:rsid w:val="00FA0B8D"/>
    <w:rsid w:val="00FC72F3"/>
    <w:rsid w:val="00FC7CDA"/>
    <w:rsid w:val="00FE5EE1"/>
    <w:rsid w:val="00FF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2CCF1A"/>
  <w15:chartTrackingRefBased/>
  <w15:docId w15:val="{AA6E903E-89B1-46FF-BC2D-67D81C5AC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0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95A"/>
  </w:style>
  <w:style w:type="paragraph" w:styleId="Footer">
    <w:name w:val="footer"/>
    <w:basedOn w:val="Normal"/>
    <w:link w:val="FooterChar"/>
    <w:uiPriority w:val="99"/>
    <w:unhideWhenUsed/>
    <w:rsid w:val="00B63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95A"/>
  </w:style>
  <w:style w:type="table" w:styleId="TableGrid">
    <w:name w:val="Table Grid"/>
    <w:basedOn w:val="TableNormal"/>
    <w:uiPriority w:val="39"/>
    <w:rsid w:val="000505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C34C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5EF24E-6444-461F-981F-AF470C0BAD90}"/>
      </w:docPartPr>
      <w:docPartBody>
        <w:p w:rsidR="00000000" w:rsidRDefault="00A35B84">
          <w:r w:rsidRPr="00EA41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C85A88DD4C40B0A631B827374B5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9B5A2-4380-4116-A971-C6F12A324E6F}"/>
      </w:docPartPr>
      <w:docPartBody>
        <w:p w:rsidR="00000000" w:rsidRDefault="00A35B84" w:rsidP="00A35B84">
          <w:pPr>
            <w:pStyle w:val="9FC85A88DD4C40B0A631B827374B545912"/>
          </w:pPr>
          <w:r w:rsidRPr="00406055">
            <w:rPr>
              <w:rStyle w:val="PlaceholderText"/>
              <w:lang w:val="fr-CA"/>
            </w:rPr>
            <w:t>Click or tap here to enter text.</w:t>
          </w:r>
        </w:p>
      </w:docPartBody>
    </w:docPart>
    <w:docPart>
      <w:docPartPr>
        <w:name w:val="FA71D18A08CA4BFDADB69C941D16D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4DF23-F1DF-4B23-95BE-4F3C1713C7E1}"/>
      </w:docPartPr>
      <w:docPartBody>
        <w:p w:rsidR="00000000" w:rsidRDefault="00A35B84" w:rsidP="00A35B84">
          <w:pPr>
            <w:pStyle w:val="FA71D18A08CA4BFDADB69C941D16D31713"/>
          </w:pPr>
          <w:r w:rsidRPr="00B23292">
            <w:rPr>
              <w:rStyle w:val="PlaceholderText"/>
              <w:lang w:val="fr-CA"/>
            </w:rPr>
            <w:t>Click or tap here to enter text.</w:t>
          </w:r>
        </w:p>
      </w:docPartBody>
    </w:docPart>
    <w:docPart>
      <w:docPartPr>
        <w:name w:val="9B30511704E84241BE98D33AC2864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16843-5C64-46BE-8015-FBC75978591E}"/>
      </w:docPartPr>
      <w:docPartBody>
        <w:p w:rsidR="00000000" w:rsidRDefault="00A35B84" w:rsidP="00A35B84">
          <w:pPr>
            <w:pStyle w:val="9B30511704E84241BE98D33AC28644E913"/>
          </w:pPr>
          <w:r w:rsidRPr="00B23292">
            <w:rPr>
              <w:rStyle w:val="PlaceholderText"/>
              <w:lang w:val="fr-CA"/>
            </w:rPr>
            <w:t>Click or tap here to enter text.</w:t>
          </w:r>
        </w:p>
      </w:docPartBody>
    </w:docPart>
    <w:docPart>
      <w:docPartPr>
        <w:name w:val="3560BE2099404B85A89494968EDCE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8BB9A-F462-4EE2-8BBC-5ACD15FFC838}"/>
      </w:docPartPr>
      <w:docPartBody>
        <w:p w:rsidR="00000000" w:rsidRDefault="00A35B84" w:rsidP="00A35B84">
          <w:pPr>
            <w:pStyle w:val="3560BE2099404B85A89494968EDCEEE012"/>
          </w:pPr>
          <w:r w:rsidRPr="00B23292">
            <w:rPr>
              <w:rStyle w:val="PlaceholderText"/>
              <w:lang w:val="fr-CA"/>
            </w:rPr>
            <w:t>Choose an item.</w:t>
          </w:r>
        </w:p>
      </w:docPartBody>
    </w:docPart>
    <w:docPart>
      <w:docPartPr>
        <w:name w:val="D0D4F6D1F3F543379ED4D199EBB38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00C02-DCD5-4E26-9A3A-F8C9F4CF3E29}"/>
      </w:docPartPr>
      <w:docPartBody>
        <w:p w:rsidR="00000000" w:rsidRDefault="00A35B84" w:rsidP="00A35B84">
          <w:pPr>
            <w:pStyle w:val="D0D4F6D1F3F543379ED4D199EBB3820412"/>
          </w:pPr>
          <w:r w:rsidRPr="00B23292">
            <w:rPr>
              <w:rStyle w:val="PlaceholderText"/>
              <w:lang w:val="fr-CA"/>
            </w:rPr>
            <w:t>Click or tap here to enter text.</w:t>
          </w:r>
        </w:p>
      </w:docPartBody>
    </w:docPart>
    <w:docPart>
      <w:docPartPr>
        <w:name w:val="984832F678A94A60AC89667186A4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D2709-2C57-49A9-954A-AB3B288507FC}"/>
      </w:docPartPr>
      <w:docPartBody>
        <w:p w:rsidR="00000000" w:rsidRDefault="00A35B84" w:rsidP="00A35B84">
          <w:pPr>
            <w:pStyle w:val="984832F678A94A60AC89667186A49B4012"/>
          </w:pPr>
          <w:r w:rsidRPr="00B23292">
            <w:rPr>
              <w:rStyle w:val="PlaceholderText"/>
              <w:lang w:val="fr-CA"/>
            </w:rPr>
            <w:t>Click or tap here to enter text.</w:t>
          </w:r>
        </w:p>
      </w:docPartBody>
    </w:docPart>
    <w:docPart>
      <w:docPartPr>
        <w:name w:val="2B79D8B32AEC4CD1AB3BB1EF2A29A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B9F9E-609C-4615-AA19-9B3FDDFD5C39}"/>
      </w:docPartPr>
      <w:docPartBody>
        <w:p w:rsidR="00000000" w:rsidRDefault="00A35B84" w:rsidP="00A35B84">
          <w:pPr>
            <w:pStyle w:val="2B79D8B32AEC4CD1AB3BB1EF2A29A00A8"/>
          </w:pPr>
          <w:r w:rsidRPr="00B23292">
            <w:rPr>
              <w:rStyle w:val="PlaceholderText"/>
              <w:lang w:val="fr-CA"/>
            </w:rPr>
            <w:t>Click or tap here to enter text.</w:t>
          </w:r>
        </w:p>
      </w:docPartBody>
    </w:docPart>
    <w:docPart>
      <w:docPartPr>
        <w:name w:val="19BBFABC3F2C41CBA5486CD5F012E4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A68C4-3EF8-41B7-A63E-3217CDF53BFA}"/>
      </w:docPartPr>
      <w:docPartBody>
        <w:p w:rsidR="00000000" w:rsidRDefault="00A35B84" w:rsidP="00A35B84">
          <w:pPr>
            <w:pStyle w:val="19BBFABC3F2C41CBA5486CD5F012E41C"/>
          </w:pPr>
          <w:r w:rsidRPr="00EA41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868CCDD4B542CAB50066E957795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3A220-08D8-4296-B437-40383AE4082C}"/>
      </w:docPartPr>
      <w:docPartBody>
        <w:p w:rsidR="00000000" w:rsidRDefault="00A35B84" w:rsidP="00A35B84">
          <w:pPr>
            <w:pStyle w:val="06868CCDD4B542CAB50066E95779543B4"/>
          </w:pPr>
          <w:r w:rsidRPr="00EA41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D9C6AFE6544931A2CF391027749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B7613-991E-444F-BFA7-5B627A07F6D5}"/>
      </w:docPartPr>
      <w:docPartBody>
        <w:p w:rsidR="00000000" w:rsidRDefault="00A35B84" w:rsidP="00A35B84">
          <w:pPr>
            <w:pStyle w:val="C1D9C6AFE6544931A2CF3910277493B7"/>
          </w:pPr>
          <w:r w:rsidRPr="00EA41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8F0CA553434898B91B38729EF54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7B02E-4893-4839-8F0D-2D28C99F254B}"/>
      </w:docPartPr>
      <w:docPartBody>
        <w:p w:rsidR="00000000" w:rsidRDefault="00A35B84" w:rsidP="00A35B84">
          <w:pPr>
            <w:pStyle w:val="228F0CA553434898B91B38729EF54A254"/>
          </w:pPr>
          <w:r w:rsidRPr="00B23292">
            <w:rPr>
              <w:rStyle w:val="PlaceholderText"/>
              <w:lang w:val="fr-CA"/>
            </w:rPr>
            <w:t>Click or tap here to enter text.</w:t>
          </w:r>
        </w:p>
      </w:docPartBody>
    </w:docPart>
    <w:docPart>
      <w:docPartPr>
        <w:name w:val="856135D25D1741A4A404A57EF4B12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160B3-3E9B-4D5E-BBFC-26643D4BB780}"/>
      </w:docPartPr>
      <w:docPartBody>
        <w:p w:rsidR="00000000" w:rsidRDefault="00A35B84" w:rsidP="00A35B84">
          <w:pPr>
            <w:pStyle w:val="856135D25D1741A4A404A57EF4B12ACB3"/>
          </w:pPr>
          <w:r w:rsidRPr="00EA41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4D2E2CDABE492C85C5E4EECB00E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F61DC-868D-4D66-866C-E0D22C313935}"/>
      </w:docPartPr>
      <w:docPartBody>
        <w:p w:rsidR="00000000" w:rsidRDefault="00A35B84" w:rsidP="00A35B84">
          <w:pPr>
            <w:pStyle w:val="E84D2E2CDABE492C85C5E4EECB00EDBB3"/>
          </w:pPr>
          <w:r w:rsidRPr="00EA41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938D0524BA42389AFAE73461BB4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ABD13-7AA1-45A7-9483-09C23E71DF5E}"/>
      </w:docPartPr>
      <w:docPartBody>
        <w:p w:rsidR="00000000" w:rsidRDefault="00A35B84" w:rsidP="00A35B84">
          <w:pPr>
            <w:pStyle w:val="76938D0524BA42389AFAE73461BB46943"/>
          </w:pPr>
          <w:r w:rsidRPr="00B23292">
            <w:rPr>
              <w:rStyle w:val="PlaceholderText"/>
              <w:lang w:val="fr-CA"/>
            </w:rPr>
            <w:t>Click or tap here to enter text.</w:t>
          </w:r>
        </w:p>
      </w:docPartBody>
    </w:docPart>
    <w:docPart>
      <w:docPartPr>
        <w:name w:val="6D7F30F6389649529A0133E8A2D40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07C73-0986-4302-B6E4-5C32F337DFAC}"/>
      </w:docPartPr>
      <w:docPartBody>
        <w:p w:rsidR="00000000" w:rsidRDefault="00A35B84" w:rsidP="00A35B84">
          <w:pPr>
            <w:pStyle w:val="6D7F30F6389649529A0133E8A2D4071A3"/>
          </w:pPr>
          <w:r w:rsidRPr="00EA41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768C2073334EC49499E0241DBBE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07A42-7034-4626-BC3D-95F44F87A1E3}"/>
      </w:docPartPr>
      <w:docPartBody>
        <w:p w:rsidR="00000000" w:rsidRDefault="00A35B84" w:rsidP="00A35B84">
          <w:pPr>
            <w:pStyle w:val="D9768C2073334EC49499E0241DBBEB273"/>
          </w:pPr>
          <w:r w:rsidRPr="00EA41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B4E042225447DB868AC5EB93C60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D0374-1CAD-4240-A230-402E89BD970E}"/>
      </w:docPartPr>
      <w:docPartBody>
        <w:p w:rsidR="00000000" w:rsidRDefault="00A35B84" w:rsidP="00A35B84">
          <w:pPr>
            <w:pStyle w:val="0EB4E042225447DB868AC5EB93C60B1A3"/>
          </w:pPr>
          <w:r w:rsidRPr="00B23292">
            <w:rPr>
              <w:rStyle w:val="PlaceholderText"/>
              <w:lang w:val="fr-CA"/>
            </w:rPr>
            <w:t>Click or tap here to enter text.</w:t>
          </w:r>
        </w:p>
      </w:docPartBody>
    </w:docPart>
    <w:docPart>
      <w:docPartPr>
        <w:name w:val="1AE3828C9FBD41CEBAD10A5C17E06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89644-397D-486D-8C88-C034AAAED0AB}"/>
      </w:docPartPr>
      <w:docPartBody>
        <w:p w:rsidR="00000000" w:rsidRDefault="00A35B84" w:rsidP="00A35B84">
          <w:pPr>
            <w:pStyle w:val="1AE3828C9FBD41CEBAD10A5C17E065133"/>
          </w:pPr>
          <w:r w:rsidRPr="00B23292">
            <w:rPr>
              <w:rStyle w:val="PlaceholderText"/>
              <w:lang w:val="fr-CA"/>
            </w:rPr>
            <w:t>Click or tap here to enter text.</w:t>
          </w:r>
        </w:p>
      </w:docPartBody>
    </w:docPart>
    <w:docPart>
      <w:docPartPr>
        <w:name w:val="4039DDDE422F443389EC2555956B3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16D48-DEA5-4B4A-811F-27676B305987}"/>
      </w:docPartPr>
      <w:docPartBody>
        <w:p w:rsidR="00000000" w:rsidRDefault="00A35B84" w:rsidP="00A35B84">
          <w:pPr>
            <w:pStyle w:val="4039DDDE422F443389EC2555956B33053"/>
          </w:pPr>
          <w:r w:rsidRPr="00B23292">
            <w:rPr>
              <w:rStyle w:val="PlaceholderText"/>
              <w:lang w:val="fr-CA"/>
            </w:rPr>
            <w:t>Click or tap here to enter text.</w:t>
          </w:r>
        </w:p>
      </w:docPartBody>
    </w:docPart>
    <w:docPart>
      <w:docPartPr>
        <w:name w:val="89B38645F4A84D489BBDAA1EEA6E9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7C17E-D695-4A89-B65D-10060871E17D}"/>
      </w:docPartPr>
      <w:docPartBody>
        <w:p w:rsidR="00000000" w:rsidRDefault="00A35B84" w:rsidP="00A35B84">
          <w:pPr>
            <w:pStyle w:val="89B38645F4A84D489BBDAA1EEA6E9C351"/>
          </w:pPr>
          <w:r w:rsidRPr="00B23292">
            <w:rPr>
              <w:rStyle w:val="PlaceholderText"/>
              <w:lang w:val="fr-CA"/>
            </w:rPr>
            <w:t>Click or tap here to enter text.</w:t>
          </w:r>
        </w:p>
      </w:docPartBody>
    </w:docPart>
    <w:docPart>
      <w:docPartPr>
        <w:name w:val="429D42C7EC2B432C938A1C0FE07FC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9BC6-0235-42FF-8419-5C51BD428CED}"/>
      </w:docPartPr>
      <w:docPartBody>
        <w:p w:rsidR="00000000" w:rsidRDefault="00A35B84" w:rsidP="00A35B84">
          <w:pPr>
            <w:pStyle w:val="429D42C7EC2B432C938A1C0FE07FC1551"/>
          </w:pPr>
          <w:r w:rsidRPr="00B23292">
            <w:rPr>
              <w:rStyle w:val="PlaceholderText"/>
              <w:lang w:val="fr-CA"/>
            </w:rPr>
            <w:t>Click or tap here to enter text.</w:t>
          </w:r>
        </w:p>
      </w:docPartBody>
    </w:docPart>
    <w:docPart>
      <w:docPartPr>
        <w:name w:val="CC156B112E43443E8B4AE0ED0D328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E3275-8713-409E-8073-FD841719D5F8}"/>
      </w:docPartPr>
      <w:docPartBody>
        <w:p w:rsidR="00000000" w:rsidRDefault="00A35B84" w:rsidP="00A35B84">
          <w:pPr>
            <w:pStyle w:val="CC156B112E43443E8B4AE0ED0D3283421"/>
          </w:pPr>
          <w:r w:rsidRPr="00B23292">
            <w:rPr>
              <w:rStyle w:val="PlaceholderText"/>
              <w:lang w:val="fr-CA"/>
            </w:rPr>
            <w:t>Click or tap here to enter text.</w:t>
          </w:r>
        </w:p>
      </w:docPartBody>
    </w:docPart>
    <w:docPart>
      <w:docPartPr>
        <w:name w:val="5EEBBE23C9A149D590FB358505835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A22FC-0FA1-45C9-9E6C-77A00C2B9BCB}"/>
      </w:docPartPr>
      <w:docPartBody>
        <w:p w:rsidR="00000000" w:rsidRDefault="00A35B84" w:rsidP="00A35B84">
          <w:pPr>
            <w:pStyle w:val="5EEBBE23C9A149D590FB3585058354F91"/>
          </w:pPr>
          <w:r w:rsidRPr="00B23292">
            <w:rPr>
              <w:rStyle w:val="PlaceholderText"/>
              <w:lang w:val="fr-CA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5B84"/>
    <w:rsid w:val="00A35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5B84"/>
    <w:rPr>
      <w:color w:val="808080"/>
    </w:rPr>
  </w:style>
  <w:style w:type="paragraph" w:customStyle="1" w:styleId="9FC85A88DD4C40B0A631B827374B5459">
    <w:name w:val="9FC85A88DD4C40B0A631B827374B5459"/>
    <w:rsid w:val="00A35B84"/>
    <w:rPr>
      <w:rFonts w:eastAsiaTheme="minorHAnsi"/>
      <w:lang w:eastAsia="en-US"/>
    </w:rPr>
  </w:style>
  <w:style w:type="paragraph" w:customStyle="1" w:styleId="FA71D18A08CA4BFDADB69C941D16D317">
    <w:name w:val="FA71D18A08CA4BFDADB69C941D16D317"/>
    <w:rsid w:val="00A35B84"/>
    <w:rPr>
      <w:rFonts w:eastAsiaTheme="minorHAnsi"/>
      <w:lang w:eastAsia="en-US"/>
    </w:rPr>
  </w:style>
  <w:style w:type="paragraph" w:customStyle="1" w:styleId="9B30511704E84241BE98D33AC28644E9">
    <w:name w:val="9B30511704E84241BE98D33AC28644E9"/>
    <w:rsid w:val="00A35B84"/>
    <w:rPr>
      <w:rFonts w:eastAsiaTheme="minorHAnsi"/>
      <w:lang w:eastAsia="en-US"/>
    </w:rPr>
  </w:style>
  <w:style w:type="paragraph" w:customStyle="1" w:styleId="9FC85A88DD4C40B0A631B827374B54591">
    <w:name w:val="9FC85A88DD4C40B0A631B827374B54591"/>
    <w:rsid w:val="00A35B84"/>
    <w:rPr>
      <w:rFonts w:eastAsiaTheme="minorHAnsi"/>
      <w:lang w:eastAsia="en-US"/>
    </w:rPr>
  </w:style>
  <w:style w:type="paragraph" w:customStyle="1" w:styleId="FA71D18A08CA4BFDADB69C941D16D3171">
    <w:name w:val="FA71D18A08CA4BFDADB69C941D16D3171"/>
    <w:rsid w:val="00A35B84"/>
    <w:rPr>
      <w:rFonts w:eastAsiaTheme="minorHAnsi"/>
      <w:lang w:eastAsia="en-US"/>
    </w:rPr>
  </w:style>
  <w:style w:type="paragraph" w:customStyle="1" w:styleId="3560BE2099404B85A89494968EDCEEE0">
    <w:name w:val="3560BE2099404B85A89494968EDCEEE0"/>
    <w:rsid w:val="00A35B84"/>
    <w:rPr>
      <w:rFonts w:eastAsiaTheme="minorHAnsi"/>
      <w:lang w:eastAsia="en-US"/>
    </w:rPr>
  </w:style>
  <w:style w:type="paragraph" w:customStyle="1" w:styleId="D0D4F6D1F3F543379ED4D199EBB38204">
    <w:name w:val="D0D4F6D1F3F543379ED4D199EBB38204"/>
    <w:rsid w:val="00A35B84"/>
    <w:rPr>
      <w:rFonts w:eastAsiaTheme="minorHAnsi"/>
      <w:lang w:eastAsia="en-US"/>
    </w:rPr>
  </w:style>
  <w:style w:type="paragraph" w:customStyle="1" w:styleId="984832F678A94A60AC89667186A49B40">
    <w:name w:val="984832F678A94A60AC89667186A49B40"/>
    <w:rsid w:val="00A35B84"/>
    <w:rPr>
      <w:rFonts w:eastAsiaTheme="minorHAnsi"/>
      <w:lang w:eastAsia="en-US"/>
    </w:rPr>
  </w:style>
  <w:style w:type="paragraph" w:customStyle="1" w:styleId="D14F4A04B09C47809F71C6F9F7B44A56">
    <w:name w:val="D14F4A04B09C47809F71C6F9F7B44A56"/>
    <w:rsid w:val="00A35B84"/>
    <w:rPr>
      <w:rFonts w:eastAsiaTheme="minorHAnsi"/>
      <w:lang w:eastAsia="en-US"/>
    </w:rPr>
  </w:style>
  <w:style w:type="paragraph" w:customStyle="1" w:styleId="6B3264A1EAB748069682601BA857A1A8">
    <w:name w:val="6B3264A1EAB748069682601BA857A1A8"/>
    <w:rsid w:val="00A35B84"/>
    <w:rPr>
      <w:rFonts w:eastAsiaTheme="minorHAnsi"/>
      <w:lang w:eastAsia="en-US"/>
    </w:rPr>
  </w:style>
  <w:style w:type="paragraph" w:customStyle="1" w:styleId="9B30511704E84241BE98D33AC28644E91">
    <w:name w:val="9B30511704E84241BE98D33AC28644E91"/>
    <w:rsid w:val="00A35B84"/>
    <w:rPr>
      <w:rFonts w:eastAsiaTheme="minorHAnsi"/>
      <w:lang w:eastAsia="en-US"/>
    </w:rPr>
  </w:style>
  <w:style w:type="paragraph" w:customStyle="1" w:styleId="9FC85A88DD4C40B0A631B827374B54592">
    <w:name w:val="9FC85A88DD4C40B0A631B827374B54592"/>
    <w:rsid w:val="00A35B84"/>
    <w:rPr>
      <w:rFonts w:eastAsiaTheme="minorHAnsi"/>
      <w:lang w:eastAsia="en-US"/>
    </w:rPr>
  </w:style>
  <w:style w:type="paragraph" w:customStyle="1" w:styleId="FA71D18A08CA4BFDADB69C941D16D3172">
    <w:name w:val="FA71D18A08CA4BFDADB69C941D16D3172"/>
    <w:rsid w:val="00A35B84"/>
    <w:rPr>
      <w:rFonts w:eastAsiaTheme="minorHAnsi"/>
      <w:lang w:eastAsia="en-US"/>
    </w:rPr>
  </w:style>
  <w:style w:type="paragraph" w:customStyle="1" w:styleId="3560BE2099404B85A89494968EDCEEE01">
    <w:name w:val="3560BE2099404B85A89494968EDCEEE01"/>
    <w:rsid w:val="00A35B84"/>
    <w:rPr>
      <w:rFonts w:eastAsiaTheme="minorHAnsi"/>
      <w:lang w:eastAsia="en-US"/>
    </w:rPr>
  </w:style>
  <w:style w:type="paragraph" w:customStyle="1" w:styleId="D0D4F6D1F3F543379ED4D199EBB382041">
    <w:name w:val="D0D4F6D1F3F543379ED4D199EBB382041"/>
    <w:rsid w:val="00A35B84"/>
    <w:rPr>
      <w:rFonts w:eastAsiaTheme="minorHAnsi"/>
      <w:lang w:eastAsia="en-US"/>
    </w:rPr>
  </w:style>
  <w:style w:type="paragraph" w:customStyle="1" w:styleId="984832F678A94A60AC89667186A49B401">
    <w:name w:val="984832F678A94A60AC89667186A49B401"/>
    <w:rsid w:val="00A35B84"/>
    <w:rPr>
      <w:rFonts w:eastAsiaTheme="minorHAnsi"/>
      <w:lang w:eastAsia="en-US"/>
    </w:rPr>
  </w:style>
  <w:style w:type="paragraph" w:customStyle="1" w:styleId="D14F4A04B09C47809F71C6F9F7B44A561">
    <w:name w:val="D14F4A04B09C47809F71C6F9F7B44A561"/>
    <w:rsid w:val="00A35B84"/>
    <w:rPr>
      <w:rFonts w:eastAsiaTheme="minorHAnsi"/>
      <w:lang w:eastAsia="en-US"/>
    </w:rPr>
  </w:style>
  <w:style w:type="paragraph" w:customStyle="1" w:styleId="9B30511704E84241BE98D33AC28644E92">
    <w:name w:val="9B30511704E84241BE98D33AC28644E92"/>
    <w:rsid w:val="00A35B84"/>
    <w:rPr>
      <w:rFonts w:eastAsiaTheme="minorHAnsi"/>
      <w:lang w:eastAsia="en-US"/>
    </w:rPr>
  </w:style>
  <w:style w:type="paragraph" w:customStyle="1" w:styleId="9FC85A88DD4C40B0A631B827374B54593">
    <w:name w:val="9FC85A88DD4C40B0A631B827374B54593"/>
    <w:rsid w:val="00A35B84"/>
    <w:rPr>
      <w:rFonts w:eastAsiaTheme="minorHAnsi"/>
      <w:lang w:eastAsia="en-US"/>
    </w:rPr>
  </w:style>
  <w:style w:type="paragraph" w:customStyle="1" w:styleId="FA71D18A08CA4BFDADB69C941D16D3173">
    <w:name w:val="FA71D18A08CA4BFDADB69C941D16D3173"/>
    <w:rsid w:val="00A35B84"/>
    <w:rPr>
      <w:rFonts w:eastAsiaTheme="minorHAnsi"/>
      <w:lang w:eastAsia="en-US"/>
    </w:rPr>
  </w:style>
  <w:style w:type="paragraph" w:customStyle="1" w:styleId="3560BE2099404B85A89494968EDCEEE02">
    <w:name w:val="3560BE2099404B85A89494968EDCEEE02"/>
    <w:rsid w:val="00A35B84"/>
    <w:rPr>
      <w:rFonts w:eastAsiaTheme="minorHAnsi"/>
      <w:lang w:eastAsia="en-US"/>
    </w:rPr>
  </w:style>
  <w:style w:type="paragraph" w:customStyle="1" w:styleId="D0D4F6D1F3F543379ED4D199EBB382042">
    <w:name w:val="D0D4F6D1F3F543379ED4D199EBB382042"/>
    <w:rsid w:val="00A35B84"/>
    <w:rPr>
      <w:rFonts w:eastAsiaTheme="minorHAnsi"/>
      <w:lang w:eastAsia="en-US"/>
    </w:rPr>
  </w:style>
  <w:style w:type="paragraph" w:customStyle="1" w:styleId="984832F678A94A60AC89667186A49B402">
    <w:name w:val="984832F678A94A60AC89667186A49B402"/>
    <w:rsid w:val="00A35B84"/>
    <w:rPr>
      <w:rFonts w:eastAsiaTheme="minorHAnsi"/>
      <w:lang w:eastAsia="en-US"/>
    </w:rPr>
  </w:style>
  <w:style w:type="paragraph" w:customStyle="1" w:styleId="D14F4A04B09C47809F71C6F9F7B44A562">
    <w:name w:val="D14F4A04B09C47809F71C6F9F7B44A562"/>
    <w:rsid w:val="00A35B84"/>
    <w:rPr>
      <w:rFonts w:eastAsiaTheme="minorHAnsi"/>
      <w:lang w:eastAsia="en-US"/>
    </w:rPr>
  </w:style>
  <w:style w:type="paragraph" w:customStyle="1" w:styleId="9B30511704E84241BE98D33AC28644E93">
    <w:name w:val="9B30511704E84241BE98D33AC28644E93"/>
    <w:rsid w:val="00A35B84"/>
    <w:rPr>
      <w:rFonts w:eastAsiaTheme="minorHAnsi"/>
      <w:lang w:eastAsia="en-US"/>
    </w:rPr>
  </w:style>
  <w:style w:type="paragraph" w:customStyle="1" w:styleId="9FC85A88DD4C40B0A631B827374B54594">
    <w:name w:val="9FC85A88DD4C40B0A631B827374B54594"/>
    <w:rsid w:val="00A35B84"/>
    <w:rPr>
      <w:rFonts w:eastAsiaTheme="minorHAnsi"/>
      <w:lang w:eastAsia="en-US"/>
    </w:rPr>
  </w:style>
  <w:style w:type="paragraph" w:customStyle="1" w:styleId="FA71D18A08CA4BFDADB69C941D16D3174">
    <w:name w:val="FA71D18A08CA4BFDADB69C941D16D3174"/>
    <w:rsid w:val="00A35B84"/>
    <w:rPr>
      <w:rFonts w:eastAsiaTheme="minorHAnsi"/>
      <w:lang w:eastAsia="en-US"/>
    </w:rPr>
  </w:style>
  <w:style w:type="paragraph" w:customStyle="1" w:styleId="3560BE2099404B85A89494968EDCEEE03">
    <w:name w:val="3560BE2099404B85A89494968EDCEEE03"/>
    <w:rsid w:val="00A35B84"/>
    <w:rPr>
      <w:rFonts w:eastAsiaTheme="minorHAnsi"/>
      <w:lang w:eastAsia="en-US"/>
    </w:rPr>
  </w:style>
  <w:style w:type="paragraph" w:customStyle="1" w:styleId="D0D4F6D1F3F543379ED4D199EBB382043">
    <w:name w:val="D0D4F6D1F3F543379ED4D199EBB382043"/>
    <w:rsid w:val="00A35B84"/>
    <w:rPr>
      <w:rFonts w:eastAsiaTheme="minorHAnsi"/>
      <w:lang w:eastAsia="en-US"/>
    </w:rPr>
  </w:style>
  <w:style w:type="paragraph" w:customStyle="1" w:styleId="984832F678A94A60AC89667186A49B403">
    <w:name w:val="984832F678A94A60AC89667186A49B403"/>
    <w:rsid w:val="00A35B84"/>
    <w:rPr>
      <w:rFonts w:eastAsiaTheme="minorHAnsi"/>
      <w:lang w:eastAsia="en-US"/>
    </w:rPr>
  </w:style>
  <w:style w:type="paragraph" w:customStyle="1" w:styleId="9B30511704E84241BE98D33AC28644E94">
    <w:name w:val="9B30511704E84241BE98D33AC28644E94"/>
    <w:rsid w:val="00A35B84"/>
    <w:rPr>
      <w:rFonts w:eastAsiaTheme="minorHAnsi"/>
      <w:lang w:eastAsia="en-US"/>
    </w:rPr>
  </w:style>
  <w:style w:type="paragraph" w:customStyle="1" w:styleId="9FC85A88DD4C40B0A631B827374B54595">
    <w:name w:val="9FC85A88DD4C40B0A631B827374B54595"/>
    <w:rsid w:val="00A35B84"/>
    <w:rPr>
      <w:rFonts w:eastAsiaTheme="minorHAnsi"/>
      <w:lang w:eastAsia="en-US"/>
    </w:rPr>
  </w:style>
  <w:style w:type="paragraph" w:customStyle="1" w:styleId="FA71D18A08CA4BFDADB69C941D16D3175">
    <w:name w:val="FA71D18A08CA4BFDADB69C941D16D3175"/>
    <w:rsid w:val="00A35B84"/>
    <w:rPr>
      <w:rFonts w:eastAsiaTheme="minorHAnsi"/>
      <w:lang w:eastAsia="en-US"/>
    </w:rPr>
  </w:style>
  <w:style w:type="paragraph" w:customStyle="1" w:styleId="3560BE2099404B85A89494968EDCEEE04">
    <w:name w:val="3560BE2099404B85A89494968EDCEEE04"/>
    <w:rsid w:val="00A35B84"/>
    <w:rPr>
      <w:rFonts w:eastAsiaTheme="minorHAnsi"/>
      <w:lang w:eastAsia="en-US"/>
    </w:rPr>
  </w:style>
  <w:style w:type="paragraph" w:customStyle="1" w:styleId="D0D4F6D1F3F543379ED4D199EBB382044">
    <w:name w:val="D0D4F6D1F3F543379ED4D199EBB382044"/>
    <w:rsid w:val="00A35B84"/>
    <w:rPr>
      <w:rFonts w:eastAsiaTheme="minorHAnsi"/>
      <w:lang w:eastAsia="en-US"/>
    </w:rPr>
  </w:style>
  <w:style w:type="paragraph" w:customStyle="1" w:styleId="984832F678A94A60AC89667186A49B404">
    <w:name w:val="984832F678A94A60AC89667186A49B404"/>
    <w:rsid w:val="00A35B84"/>
    <w:rPr>
      <w:rFonts w:eastAsiaTheme="minorHAnsi"/>
      <w:lang w:eastAsia="en-US"/>
    </w:rPr>
  </w:style>
  <w:style w:type="paragraph" w:customStyle="1" w:styleId="2B79D8B32AEC4CD1AB3BB1EF2A29A00A">
    <w:name w:val="2B79D8B32AEC4CD1AB3BB1EF2A29A00A"/>
    <w:rsid w:val="00A35B84"/>
    <w:rPr>
      <w:rFonts w:eastAsiaTheme="minorHAnsi"/>
      <w:lang w:eastAsia="en-US"/>
    </w:rPr>
  </w:style>
  <w:style w:type="paragraph" w:customStyle="1" w:styleId="8F81585A9C9D44FDA97AB103061A0CEC">
    <w:name w:val="8F81585A9C9D44FDA97AB103061A0CEC"/>
    <w:rsid w:val="00A35B84"/>
    <w:rPr>
      <w:rFonts w:eastAsiaTheme="minorHAnsi"/>
      <w:lang w:eastAsia="en-US"/>
    </w:rPr>
  </w:style>
  <w:style w:type="paragraph" w:customStyle="1" w:styleId="9B30511704E84241BE98D33AC28644E95">
    <w:name w:val="9B30511704E84241BE98D33AC28644E95"/>
    <w:rsid w:val="00A35B84"/>
    <w:rPr>
      <w:rFonts w:eastAsiaTheme="minorHAnsi"/>
      <w:lang w:eastAsia="en-US"/>
    </w:rPr>
  </w:style>
  <w:style w:type="paragraph" w:customStyle="1" w:styleId="9FC85A88DD4C40B0A631B827374B54596">
    <w:name w:val="9FC85A88DD4C40B0A631B827374B54596"/>
    <w:rsid w:val="00A35B84"/>
    <w:rPr>
      <w:rFonts w:eastAsiaTheme="minorHAnsi"/>
      <w:lang w:eastAsia="en-US"/>
    </w:rPr>
  </w:style>
  <w:style w:type="paragraph" w:customStyle="1" w:styleId="FA71D18A08CA4BFDADB69C941D16D3176">
    <w:name w:val="FA71D18A08CA4BFDADB69C941D16D3176"/>
    <w:rsid w:val="00A35B84"/>
    <w:rPr>
      <w:rFonts w:eastAsiaTheme="minorHAnsi"/>
      <w:lang w:eastAsia="en-US"/>
    </w:rPr>
  </w:style>
  <w:style w:type="paragraph" w:customStyle="1" w:styleId="3560BE2099404B85A89494968EDCEEE05">
    <w:name w:val="3560BE2099404B85A89494968EDCEEE05"/>
    <w:rsid w:val="00A35B84"/>
    <w:rPr>
      <w:rFonts w:eastAsiaTheme="minorHAnsi"/>
      <w:lang w:eastAsia="en-US"/>
    </w:rPr>
  </w:style>
  <w:style w:type="paragraph" w:customStyle="1" w:styleId="D0D4F6D1F3F543379ED4D199EBB382045">
    <w:name w:val="D0D4F6D1F3F543379ED4D199EBB382045"/>
    <w:rsid w:val="00A35B84"/>
    <w:rPr>
      <w:rFonts w:eastAsiaTheme="minorHAnsi"/>
      <w:lang w:eastAsia="en-US"/>
    </w:rPr>
  </w:style>
  <w:style w:type="paragraph" w:customStyle="1" w:styleId="984832F678A94A60AC89667186A49B405">
    <w:name w:val="984832F678A94A60AC89667186A49B405"/>
    <w:rsid w:val="00A35B84"/>
    <w:rPr>
      <w:rFonts w:eastAsiaTheme="minorHAnsi"/>
      <w:lang w:eastAsia="en-US"/>
    </w:rPr>
  </w:style>
  <w:style w:type="paragraph" w:customStyle="1" w:styleId="2B79D8B32AEC4CD1AB3BB1EF2A29A00A1">
    <w:name w:val="2B79D8B32AEC4CD1AB3BB1EF2A29A00A1"/>
    <w:rsid w:val="00A35B84"/>
    <w:rPr>
      <w:rFonts w:eastAsiaTheme="minorHAnsi"/>
      <w:lang w:eastAsia="en-US"/>
    </w:rPr>
  </w:style>
  <w:style w:type="paragraph" w:customStyle="1" w:styleId="9B30511704E84241BE98D33AC28644E96">
    <w:name w:val="9B30511704E84241BE98D33AC28644E96"/>
    <w:rsid w:val="00A35B84"/>
    <w:rPr>
      <w:rFonts w:eastAsiaTheme="minorHAnsi"/>
      <w:lang w:eastAsia="en-US"/>
    </w:rPr>
  </w:style>
  <w:style w:type="paragraph" w:customStyle="1" w:styleId="2A8FB590A7D24737BE7F100AB8264E77">
    <w:name w:val="2A8FB590A7D24737BE7F100AB8264E77"/>
    <w:rsid w:val="00A35B84"/>
  </w:style>
  <w:style w:type="paragraph" w:customStyle="1" w:styleId="9FC85A88DD4C40B0A631B827374B54597">
    <w:name w:val="9FC85A88DD4C40B0A631B827374B54597"/>
    <w:rsid w:val="00A35B84"/>
    <w:rPr>
      <w:rFonts w:eastAsiaTheme="minorHAnsi"/>
      <w:lang w:eastAsia="en-US"/>
    </w:rPr>
  </w:style>
  <w:style w:type="paragraph" w:customStyle="1" w:styleId="FA71D18A08CA4BFDADB69C941D16D3177">
    <w:name w:val="FA71D18A08CA4BFDADB69C941D16D3177"/>
    <w:rsid w:val="00A35B84"/>
    <w:rPr>
      <w:rFonts w:eastAsiaTheme="minorHAnsi"/>
      <w:lang w:eastAsia="en-US"/>
    </w:rPr>
  </w:style>
  <w:style w:type="paragraph" w:customStyle="1" w:styleId="3560BE2099404B85A89494968EDCEEE06">
    <w:name w:val="3560BE2099404B85A89494968EDCEEE06"/>
    <w:rsid w:val="00A35B84"/>
    <w:rPr>
      <w:rFonts w:eastAsiaTheme="minorHAnsi"/>
      <w:lang w:eastAsia="en-US"/>
    </w:rPr>
  </w:style>
  <w:style w:type="paragraph" w:customStyle="1" w:styleId="D0D4F6D1F3F543379ED4D199EBB382046">
    <w:name w:val="D0D4F6D1F3F543379ED4D199EBB382046"/>
    <w:rsid w:val="00A35B84"/>
    <w:rPr>
      <w:rFonts w:eastAsiaTheme="minorHAnsi"/>
      <w:lang w:eastAsia="en-US"/>
    </w:rPr>
  </w:style>
  <w:style w:type="paragraph" w:customStyle="1" w:styleId="984832F678A94A60AC89667186A49B406">
    <w:name w:val="984832F678A94A60AC89667186A49B406"/>
    <w:rsid w:val="00A35B84"/>
    <w:rPr>
      <w:rFonts w:eastAsiaTheme="minorHAnsi"/>
      <w:lang w:eastAsia="en-US"/>
    </w:rPr>
  </w:style>
  <w:style w:type="paragraph" w:customStyle="1" w:styleId="2B79D8B32AEC4CD1AB3BB1EF2A29A00A2">
    <w:name w:val="2B79D8B32AEC4CD1AB3BB1EF2A29A00A2"/>
    <w:rsid w:val="00A35B84"/>
    <w:rPr>
      <w:rFonts w:eastAsiaTheme="minorHAnsi"/>
      <w:lang w:eastAsia="en-US"/>
    </w:rPr>
  </w:style>
  <w:style w:type="paragraph" w:customStyle="1" w:styleId="9B30511704E84241BE98D33AC28644E97">
    <w:name w:val="9B30511704E84241BE98D33AC28644E97"/>
    <w:rsid w:val="00A35B84"/>
    <w:rPr>
      <w:rFonts w:eastAsiaTheme="minorHAnsi"/>
      <w:lang w:eastAsia="en-US"/>
    </w:rPr>
  </w:style>
  <w:style w:type="paragraph" w:customStyle="1" w:styleId="1BFE556F91EC4727B1714BE7EA59A7B0">
    <w:name w:val="1BFE556F91EC4727B1714BE7EA59A7B0"/>
    <w:rsid w:val="00A35B84"/>
  </w:style>
  <w:style w:type="paragraph" w:customStyle="1" w:styleId="95FA3D985038401EAF754D3A638439B0">
    <w:name w:val="95FA3D985038401EAF754D3A638439B0"/>
    <w:rsid w:val="00A35B84"/>
  </w:style>
  <w:style w:type="paragraph" w:customStyle="1" w:styleId="204025CFD58C47BBAF79610CA152FA12">
    <w:name w:val="204025CFD58C47BBAF79610CA152FA12"/>
    <w:rsid w:val="00A35B84"/>
  </w:style>
  <w:style w:type="paragraph" w:customStyle="1" w:styleId="42D8D762B5A543F7BD5A30CD7D5AEC22">
    <w:name w:val="42D8D762B5A543F7BD5A30CD7D5AEC22"/>
    <w:rsid w:val="00A35B84"/>
  </w:style>
  <w:style w:type="paragraph" w:customStyle="1" w:styleId="49E9676211C44CDC87B3BF02490E9937">
    <w:name w:val="49E9676211C44CDC87B3BF02490E9937"/>
    <w:rsid w:val="00A35B84"/>
  </w:style>
  <w:style w:type="paragraph" w:customStyle="1" w:styleId="2052E0FD8848493E81D12B407302A395">
    <w:name w:val="2052E0FD8848493E81D12B407302A395"/>
    <w:rsid w:val="00A35B84"/>
  </w:style>
  <w:style w:type="paragraph" w:customStyle="1" w:styleId="7E90F624E6554DDC8796152CB6D479C7">
    <w:name w:val="7E90F624E6554DDC8796152CB6D479C7"/>
    <w:rsid w:val="00A35B84"/>
  </w:style>
  <w:style w:type="paragraph" w:customStyle="1" w:styleId="0956813E476E42E1975DA3200D3902E8">
    <w:name w:val="0956813E476E42E1975DA3200D3902E8"/>
    <w:rsid w:val="00A35B84"/>
  </w:style>
  <w:style w:type="paragraph" w:customStyle="1" w:styleId="F75EECBBC6434CC0AA709C7167D1F391">
    <w:name w:val="F75EECBBC6434CC0AA709C7167D1F391"/>
    <w:rsid w:val="00A35B84"/>
  </w:style>
  <w:style w:type="paragraph" w:customStyle="1" w:styleId="64342BE9BBA84543814FADF1ADB215D4">
    <w:name w:val="64342BE9BBA84543814FADF1ADB215D4"/>
    <w:rsid w:val="00A35B84"/>
  </w:style>
  <w:style w:type="paragraph" w:customStyle="1" w:styleId="9E5CA330DB3D471595D1B573A0D8C461">
    <w:name w:val="9E5CA330DB3D471595D1B573A0D8C461"/>
    <w:rsid w:val="00A35B84"/>
  </w:style>
  <w:style w:type="paragraph" w:customStyle="1" w:styleId="720E83214273499FB85636808C6177C0">
    <w:name w:val="720E83214273499FB85636808C6177C0"/>
    <w:rsid w:val="00A35B84"/>
  </w:style>
  <w:style w:type="paragraph" w:customStyle="1" w:styleId="0E9A7DD31EC1460AAC297D1D1613633B">
    <w:name w:val="0E9A7DD31EC1460AAC297D1D1613633B"/>
    <w:rsid w:val="00A35B84"/>
  </w:style>
  <w:style w:type="paragraph" w:customStyle="1" w:styleId="AE4EFF69CBF848439D412570D0020C81">
    <w:name w:val="AE4EFF69CBF848439D412570D0020C81"/>
    <w:rsid w:val="00A35B84"/>
  </w:style>
  <w:style w:type="paragraph" w:customStyle="1" w:styleId="9FC85A88DD4C40B0A631B827374B54598">
    <w:name w:val="9FC85A88DD4C40B0A631B827374B54598"/>
    <w:rsid w:val="00A35B84"/>
    <w:rPr>
      <w:rFonts w:eastAsiaTheme="minorHAnsi"/>
      <w:lang w:eastAsia="en-US"/>
    </w:rPr>
  </w:style>
  <w:style w:type="paragraph" w:customStyle="1" w:styleId="FA71D18A08CA4BFDADB69C941D16D3178">
    <w:name w:val="FA71D18A08CA4BFDADB69C941D16D3178"/>
    <w:rsid w:val="00A35B84"/>
    <w:rPr>
      <w:rFonts w:eastAsiaTheme="minorHAnsi"/>
      <w:lang w:eastAsia="en-US"/>
    </w:rPr>
  </w:style>
  <w:style w:type="paragraph" w:customStyle="1" w:styleId="3560BE2099404B85A89494968EDCEEE07">
    <w:name w:val="3560BE2099404B85A89494968EDCEEE07"/>
    <w:rsid w:val="00A35B84"/>
    <w:rPr>
      <w:rFonts w:eastAsiaTheme="minorHAnsi"/>
      <w:lang w:eastAsia="en-US"/>
    </w:rPr>
  </w:style>
  <w:style w:type="paragraph" w:customStyle="1" w:styleId="D0D4F6D1F3F543379ED4D199EBB382047">
    <w:name w:val="D0D4F6D1F3F543379ED4D199EBB382047"/>
    <w:rsid w:val="00A35B84"/>
    <w:rPr>
      <w:rFonts w:eastAsiaTheme="minorHAnsi"/>
      <w:lang w:eastAsia="en-US"/>
    </w:rPr>
  </w:style>
  <w:style w:type="paragraph" w:customStyle="1" w:styleId="984832F678A94A60AC89667186A49B407">
    <w:name w:val="984832F678A94A60AC89667186A49B407"/>
    <w:rsid w:val="00A35B84"/>
    <w:rPr>
      <w:rFonts w:eastAsiaTheme="minorHAnsi"/>
      <w:lang w:eastAsia="en-US"/>
    </w:rPr>
  </w:style>
  <w:style w:type="paragraph" w:customStyle="1" w:styleId="2B79D8B32AEC4CD1AB3BB1EF2A29A00A3">
    <w:name w:val="2B79D8B32AEC4CD1AB3BB1EF2A29A00A3"/>
    <w:rsid w:val="00A35B84"/>
    <w:rPr>
      <w:rFonts w:eastAsiaTheme="minorHAnsi"/>
      <w:lang w:eastAsia="en-US"/>
    </w:rPr>
  </w:style>
  <w:style w:type="paragraph" w:customStyle="1" w:styleId="F12E5FFEB6324A36A60BB9D527C82D79">
    <w:name w:val="F12E5FFEB6324A36A60BB9D527C82D79"/>
    <w:rsid w:val="00A35B84"/>
    <w:rPr>
      <w:rFonts w:eastAsiaTheme="minorHAnsi"/>
      <w:lang w:eastAsia="en-US"/>
    </w:rPr>
  </w:style>
  <w:style w:type="paragraph" w:customStyle="1" w:styleId="9B30511704E84241BE98D33AC28644E98">
    <w:name w:val="9B30511704E84241BE98D33AC28644E98"/>
    <w:rsid w:val="00A35B84"/>
    <w:rPr>
      <w:rFonts w:eastAsiaTheme="minorHAnsi"/>
      <w:lang w:eastAsia="en-US"/>
    </w:rPr>
  </w:style>
  <w:style w:type="paragraph" w:customStyle="1" w:styleId="4EA54768C1F74699B74F239C2FBDE53C">
    <w:name w:val="4EA54768C1F74699B74F239C2FBDE53C"/>
    <w:rsid w:val="00A35B84"/>
  </w:style>
  <w:style w:type="paragraph" w:customStyle="1" w:styleId="19BBFABC3F2C41CBA5486CD5F012E41C">
    <w:name w:val="19BBFABC3F2C41CBA5486CD5F012E41C"/>
    <w:rsid w:val="00A35B84"/>
  </w:style>
  <w:style w:type="paragraph" w:customStyle="1" w:styleId="9FC85A88DD4C40B0A631B827374B54599">
    <w:name w:val="9FC85A88DD4C40B0A631B827374B54599"/>
    <w:rsid w:val="00A35B84"/>
    <w:rPr>
      <w:rFonts w:eastAsiaTheme="minorHAnsi"/>
      <w:lang w:eastAsia="en-US"/>
    </w:rPr>
  </w:style>
  <w:style w:type="paragraph" w:customStyle="1" w:styleId="FA71D18A08CA4BFDADB69C941D16D3179">
    <w:name w:val="FA71D18A08CA4BFDADB69C941D16D3179"/>
    <w:rsid w:val="00A35B84"/>
    <w:rPr>
      <w:rFonts w:eastAsiaTheme="minorHAnsi"/>
      <w:lang w:eastAsia="en-US"/>
    </w:rPr>
  </w:style>
  <w:style w:type="paragraph" w:customStyle="1" w:styleId="3560BE2099404B85A89494968EDCEEE08">
    <w:name w:val="3560BE2099404B85A89494968EDCEEE08"/>
    <w:rsid w:val="00A35B84"/>
    <w:rPr>
      <w:rFonts w:eastAsiaTheme="minorHAnsi"/>
      <w:lang w:eastAsia="en-US"/>
    </w:rPr>
  </w:style>
  <w:style w:type="paragraph" w:customStyle="1" w:styleId="D0D4F6D1F3F543379ED4D199EBB382048">
    <w:name w:val="D0D4F6D1F3F543379ED4D199EBB382048"/>
    <w:rsid w:val="00A35B84"/>
    <w:rPr>
      <w:rFonts w:eastAsiaTheme="minorHAnsi"/>
      <w:lang w:eastAsia="en-US"/>
    </w:rPr>
  </w:style>
  <w:style w:type="paragraph" w:customStyle="1" w:styleId="984832F678A94A60AC89667186A49B408">
    <w:name w:val="984832F678A94A60AC89667186A49B408"/>
    <w:rsid w:val="00A35B84"/>
    <w:rPr>
      <w:rFonts w:eastAsiaTheme="minorHAnsi"/>
      <w:lang w:eastAsia="en-US"/>
    </w:rPr>
  </w:style>
  <w:style w:type="paragraph" w:customStyle="1" w:styleId="2B79D8B32AEC4CD1AB3BB1EF2A29A00A4">
    <w:name w:val="2B79D8B32AEC4CD1AB3BB1EF2A29A00A4"/>
    <w:rsid w:val="00A35B84"/>
    <w:rPr>
      <w:rFonts w:eastAsiaTheme="minorHAnsi"/>
      <w:lang w:eastAsia="en-US"/>
    </w:rPr>
  </w:style>
  <w:style w:type="paragraph" w:customStyle="1" w:styleId="F12E5FFEB6324A36A60BB9D527C82D791">
    <w:name w:val="F12E5FFEB6324A36A60BB9D527C82D791"/>
    <w:rsid w:val="00A35B84"/>
    <w:rPr>
      <w:rFonts w:eastAsiaTheme="minorHAnsi"/>
      <w:lang w:eastAsia="en-US"/>
    </w:rPr>
  </w:style>
  <w:style w:type="paragraph" w:customStyle="1" w:styleId="9B30511704E84241BE98D33AC28644E99">
    <w:name w:val="9B30511704E84241BE98D33AC28644E99"/>
    <w:rsid w:val="00A35B84"/>
    <w:rPr>
      <w:rFonts w:eastAsiaTheme="minorHAnsi"/>
      <w:lang w:eastAsia="en-US"/>
    </w:rPr>
  </w:style>
  <w:style w:type="paragraph" w:customStyle="1" w:styleId="06868CCDD4B542CAB50066E95779543B">
    <w:name w:val="06868CCDD4B542CAB50066E95779543B"/>
    <w:rsid w:val="00A35B84"/>
    <w:rPr>
      <w:rFonts w:eastAsiaTheme="minorHAnsi"/>
      <w:lang w:eastAsia="en-US"/>
    </w:rPr>
  </w:style>
  <w:style w:type="paragraph" w:customStyle="1" w:styleId="C1D9C6AFE6544931A2CF3910277493B7">
    <w:name w:val="C1D9C6AFE6544931A2CF3910277493B7"/>
    <w:rsid w:val="00A35B84"/>
  </w:style>
  <w:style w:type="paragraph" w:customStyle="1" w:styleId="228F0CA553434898B91B38729EF54A25">
    <w:name w:val="228F0CA553434898B91B38729EF54A25"/>
    <w:rsid w:val="00A35B84"/>
  </w:style>
  <w:style w:type="paragraph" w:customStyle="1" w:styleId="9FC85A88DD4C40B0A631B827374B545910">
    <w:name w:val="9FC85A88DD4C40B0A631B827374B545910"/>
    <w:rsid w:val="00A35B84"/>
    <w:rPr>
      <w:rFonts w:eastAsiaTheme="minorHAnsi"/>
      <w:lang w:eastAsia="en-US"/>
    </w:rPr>
  </w:style>
  <w:style w:type="paragraph" w:customStyle="1" w:styleId="FA71D18A08CA4BFDADB69C941D16D31710">
    <w:name w:val="FA71D18A08CA4BFDADB69C941D16D31710"/>
    <w:rsid w:val="00A35B84"/>
    <w:rPr>
      <w:rFonts w:eastAsiaTheme="minorHAnsi"/>
      <w:lang w:eastAsia="en-US"/>
    </w:rPr>
  </w:style>
  <w:style w:type="paragraph" w:customStyle="1" w:styleId="3560BE2099404B85A89494968EDCEEE09">
    <w:name w:val="3560BE2099404B85A89494968EDCEEE09"/>
    <w:rsid w:val="00A35B84"/>
    <w:rPr>
      <w:rFonts w:eastAsiaTheme="minorHAnsi"/>
      <w:lang w:eastAsia="en-US"/>
    </w:rPr>
  </w:style>
  <w:style w:type="paragraph" w:customStyle="1" w:styleId="D0D4F6D1F3F543379ED4D199EBB382049">
    <w:name w:val="D0D4F6D1F3F543379ED4D199EBB382049"/>
    <w:rsid w:val="00A35B84"/>
    <w:rPr>
      <w:rFonts w:eastAsiaTheme="minorHAnsi"/>
      <w:lang w:eastAsia="en-US"/>
    </w:rPr>
  </w:style>
  <w:style w:type="paragraph" w:customStyle="1" w:styleId="984832F678A94A60AC89667186A49B409">
    <w:name w:val="984832F678A94A60AC89667186A49B409"/>
    <w:rsid w:val="00A35B84"/>
    <w:rPr>
      <w:rFonts w:eastAsiaTheme="minorHAnsi"/>
      <w:lang w:eastAsia="en-US"/>
    </w:rPr>
  </w:style>
  <w:style w:type="paragraph" w:customStyle="1" w:styleId="2B79D8B32AEC4CD1AB3BB1EF2A29A00A5">
    <w:name w:val="2B79D8B32AEC4CD1AB3BB1EF2A29A00A5"/>
    <w:rsid w:val="00A35B84"/>
    <w:rPr>
      <w:rFonts w:eastAsiaTheme="minorHAnsi"/>
      <w:lang w:eastAsia="en-US"/>
    </w:rPr>
  </w:style>
  <w:style w:type="paragraph" w:customStyle="1" w:styleId="228F0CA553434898B91B38729EF54A251">
    <w:name w:val="228F0CA553434898B91B38729EF54A251"/>
    <w:rsid w:val="00A35B84"/>
    <w:rPr>
      <w:rFonts w:eastAsiaTheme="minorHAnsi"/>
      <w:lang w:eastAsia="en-US"/>
    </w:rPr>
  </w:style>
  <w:style w:type="paragraph" w:customStyle="1" w:styleId="9B30511704E84241BE98D33AC28644E910">
    <w:name w:val="9B30511704E84241BE98D33AC28644E910"/>
    <w:rsid w:val="00A35B84"/>
    <w:rPr>
      <w:rFonts w:eastAsiaTheme="minorHAnsi"/>
      <w:lang w:eastAsia="en-US"/>
    </w:rPr>
  </w:style>
  <w:style w:type="paragraph" w:customStyle="1" w:styleId="06868CCDD4B542CAB50066E95779543B1">
    <w:name w:val="06868CCDD4B542CAB50066E95779543B1"/>
    <w:rsid w:val="00A35B84"/>
    <w:rPr>
      <w:rFonts w:eastAsiaTheme="minorHAnsi"/>
      <w:lang w:eastAsia="en-US"/>
    </w:rPr>
  </w:style>
  <w:style w:type="paragraph" w:customStyle="1" w:styleId="266A98AAE7B64E7696C5EF9AAC461F64">
    <w:name w:val="266A98AAE7B64E7696C5EF9AAC461F64"/>
    <w:rsid w:val="00A35B84"/>
    <w:rPr>
      <w:rFonts w:eastAsiaTheme="minorHAnsi"/>
      <w:lang w:eastAsia="en-US"/>
    </w:rPr>
  </w:style>
  <w:style w:type="paragraph" w:customStyle="1" w:styleId="856135D25D1741A4A404A57EF4B12ACB">
    <w:name w:val="856135D25D1741A4A404A57EF4B12ACB"/>
    <w:rsid w:val="00A35B84"/>
    <w:rPr>
      <w:rFonts w:eastAsiaTheme="minorHAnsi"/>
      <w:lang w:eastAsia="en-US"/>
    </w:rPr>
  </w:style>
  <w:style w:type="paragraph" w:customStyle="1" w:styleId="E84D2E2CDABE492C85C5E4EECB00EDBB">
    <w:name w:val="E84D2E2CDABE492C85C5E4EECB00EDBB"/>
    <w:rsid w:val="00A35B84"/>
    <w:rPr>
      <w:rFonts w:eastAsiaTheme="minorHAnsi"/>
      <w:lang w:eastAsia="en-US"/>
    </w:rPr>
  </w:style>
  <w:style w:type="paragraph" w:customStyle="1" w:styleId="76938D0524BA42389AFAE73461BB4694">
    <w:name w:val="76938D0524BA42389AFAE73461BB4694"/>
    <w:rsid w:val="00A35B84"/>
    <w:rPr>
      <w:rFonts w:eastAsiaTheme="minorHAnsi"/>
      <w:lang w:eastAsia="en-US"/>
    </w:rPr>
  </w:style>
  <w:style w:type="paragraph" w:customStyle="1" w:styleId="6D7F30F6389649529A0133E8A2D4071A">
    <w:name w:val="6D7F30F6389649529A0133E8A2D4071A"/>
    <w:rsid w:val="00A35B84"/>
    <w:rPr>
      <w:rFonts w:eastAsiaTheme="minorHAnsi"/>
      <w:lang w:eastAsia="en-US"/>
    </w:rPr>
  </w:style>
  <w:style w:type="paragraph" w:customStyle="1" w:styleId="D9768C2073334EC49499E0241DBBEB27">
    <w:name w:val="D9768C2073334EC49499E0241DBBEB27"/>
    <w:rsid w:val="00A35B84"/>
    <w:rPr>
      <w:rFonts w:eastAsiaTheme="minorHAnsi"/>
      <w:lang w:eastAsia="en-US"/>
    </w:rPr>
  </w:style>
  <w:style w:type="paragraph" w:customStyle="1" w:styleId="0EB4E042225447DB868AC5EB93C60B1A">
    <w:name w:val="0EB4E042225447DB868AC5EB93C60B1A"/>
    <w:rsid w:val="00A35B84"/>
    <w:rPr>
      <w:rFonts w:eastAsiaTheme="minorHAnsi"/>
      <w:lang w:eastAsia="en-US"/>
    </w:rPr>
  </w:style>
  <w:style w:type="paragraph" w:customStyle="1" w:styleId="1AE3828C9FBD41CEBAD10A5C17E06513">
    <w:name w:val="1AE3828C9FBD41CEBAD10A5C17E06513"/>
    <w:rsid w:val="00A35B84"/>
    <w:rPr>
      <w:rFonts w:eastAsiaTheme="minorHAnsi"/>
      <w:lang w:eastAsia="en-US"/>
    </w:rPr>
  </w:style>
  <w:style w:type="paragraph" w:customStyle="1" w:styleId="4039DDDE422F443389EC2555956B3305">
    <w:name w:val="4039DDDE422F443389EC2555956B3305"/>
    <w:rsid w:val="00A35B84"/>
    <w:rPr>
      <w:rFonts w:eastAsiaTheme="minorHAnsi"/>
      <w:lang w:eastAsia="en-US"/>
    </w:rPr>
  </w:style>
  <w:style w:type="paragraph" w:customStyle="1" w:styleId="9FC85A88DD4C40B0A631B827374B545911">
    <w:name w:val="9FC85A88DD4C40B0A631B827374B545911"/>
    <w:rsid w:val="00A35B84"/>
    <w:rPr>
      <w:rFonts w:eastAsiaTheme="minorHAnsi"/>
      <w:lang w:eastAsia="en-US"/>
    </w:rPr>
  </w:style>
  <w:style w:type="paragraph" w:customStyle="1" w:styleId="FA71D18A08CA4BFDADB69C941D16D31711">
    <w:name w:val="FA71D18A08CA4BFDADB69C941D16D31711"/>
    <w:rsid w:val="00A35B84"/>
    <w:rPr>
      <w:rFonts w:eastAsiaTheme="minorHAnsi"/>
      <w:lang w:eastAsia="en-US"/>
    </w:rPr>
  </w:style>
  <w:style w:type="paragraph" w:customStyle="1" w:styleId="3560BE2099404B85A89494968EDCEEE010">
    <w:name w:val="3560BE2099404B85A89494968EDCEEE010"/>
    <w:rsid w:val="00A35B84"/>
    <w:rPr>
      <w:rFonts w:eastAsiaTheme="minorHAnsi"/>
      <w:lang w:eastAsia="en-US"/>
    </w:rPr>
  </w:style>
  <w:style w:type="paragraph" w:customStyle="1" w:styleId="D0D4F6D1F3F543379ED4D199EBB3820410">
    <w:name w:val="D0D4F6D1F3F543379ED4D199EBB3820410"/>
    <w:rsid w:val="00A35B84"/>
    <w:rPr>
      <w:rFonts w:eastAsiaTheme="minorHAnsi"/>
      <w:lang w:eastAsia="en-US"/>
    </w:rPr>
  </w:style>
  <w:style w:type="paragraph" w:customStyle="1" w:styleId="984832F678A94A60AC89667186A49B4010">
    <w:name w:val="984832F678A94A60AC89667186A49B4010"/>
    <w:rsid w:val="00A35B84"/>
    <w:rPr>
      <w:rFonts w:eastAsiaTheme="minorHAnsi"/>
      <w:lang w:eastAsia="en-US"/>
    </w:rPr>
  </w:style>
  <w:style w:type="paragraph" w:customStyle="1" w:styleId="2B79D8B32AEC4CD1AB3BB1EF2A29A00A6">
    <w:name w:val="2B79D8B32AEC4CD1AB3BB1EF2A29A00A6"/>
    <w:rsid w:val="00A35B84"/>
    <w:rPr>
      <w:rFonts w:eastAsiaTheme="minorHAnsi"/>
      <w:lang w:eastAsia="en-US"/>
    </w:rPr>
  </w:style>
  <w:style w:type="paragraph" w:customStyle="1" w:styleId="228F0CA553434898B91B38729EF54A252">
    <w:name w:val="228F0CA553434898B91B38729EF54A252"/>
    <w:rsid w:val="00A35B84"/>
    <w:rPr>
      <w:rFonts w:eastAsiaTheme="minorHAnsi"/>
      <w:lang w:eastAsia="en-US"/>
    </w:rPr>
  </w:style>
  <w:style w:type="paragraph" w:customStyle="1" w:styleId="9B30511704E84241BE98D33AC28644E911">
    <w:name w:val="9B30511704E84241BE98D33AC28644E911"/>
    <w:rsid w:val="00A35B84"/>
    <w:rPr>
      <w:rFonts w:eastAsiaTheme="minorHAnsi"/>
      <w:lang w:eastAsia="en-US"/>
    </w:rPr>
  </w:style>
  <w:style w:type="paragraph" w:customStyle="1" w:styleId="06868CCDD4B542CAB50066E95779543B2">
    <w:name w:val="06868CCDD4B542CAB50066E95779543B2"/>
    <w:rsid w:val="00A35B84"/>
    <w:rPr>
      <w:rFonts w:eastAsiaTheme="minorHAnsi"/>
      <w:lang w:eastAsia="en-US"/>
    </w:rPr>
  </w:style>
  <w:style w:type="paragraph" w:customStyle="1" w:styleId="266A98AAE7B64E7696C5EF9AAC461F641">
    <w:name w:val="266A98AAE7B64E7696C5EF9AAC461F641"/>
    <w:rsid w:val="00A35B84"/>
    <w:rPr>
      <w:rFonts w:eastAsiaTheme="minorHAnsi"/>
      <w:lang w:eastAsia="en-US"/>
    </w:rPr>
  </w:style>
  <w:style w:type="paragraph" w:customStyle="1" w:styleId="856135D25D1741A4A404A57EF4B12ACB1">
    <w:name w:val="856135D25D1741A4A404A57EF4B12ACB1"/>
    <w:rsid w:val="00A35B84"/>
    <w:rPr>
      <w:rFonts w:eastAsiaTheme="minorHAnsi"/>
      <w:lang w:eastAsia="en-US"/>
    </w:rPr>
  </w:style>
  <w:style w:type="paragraph" w:customStyle="1" w:styleId="E84D2E2CDABE492C85C5E4EECB00EDBB1">
    <w:name w:val="E84D2E2CDABE492C85C5E4EECB00EDBB1"/>
    <w:rsid w:val="00A35B84"/>
    <w:rPr>
      <w:rFonts w:eastAsiaTheme="minorHAnsi"/>
      <w:lang w:eastAsia="en-US"/>
    </w:rPr>
  </w:style>
  <w:style w:type="paragraph" w:customStyle="1" w:styleId="76938D0524BA42389AFAE73461BB46941">
    <w:name w:val="76938D0524BA42389AFAE73461BB46941"/>
    <w:rsid w:val="00A35B84"/>
    <w:rPr>
      <w:rFonts w:eastAsiaTheme="minorHAnsi"/>
      <w:lang w:eastAsia="en-US"/>
    </w:rPr>
  </w:style>
  <w:style w:type="paragraph" w:customStyle="1" w:styleId="6D7F30F6389649529A0133E8A2D4071A1">
    <w:name w:val="6D7F30F6389649529A0133E8A2D4071A1"/>
    <w:rsid w:val="00A35B84"/>
    <w:rPr>
      <w:rFonts w:eastAsiaTheme="minorHAnsi"/>
      <w:lang w:eastAsia="en-US"/>
    </w:rPr>
  </w:style>
  <w:style w:type="paragraph" w:customStyle="1" w:styleId="D9768C2073334EC49499E0241DBBEB271">
    <w:name w:val="D9768C2073334EC49499E0241DBBEB271"/>
    <w:rsid w:val="00A35B84"/>
    <w:rPr>
      <w:rFonts w:eastAsiaTheme="minorHAnsi"/>
      <w:lang w:eastAsia="en-US"/>
    </w:rPr>
  </w:style>
  <w:style w:type="paragraph" w:customStyle="1" w:styleId="0EB4E042225447DB868AC5EB93C60B1A1">
    <w:name w:val="0EB4E042225447DB868AC5EB93C60B1A1"/>
    <w:rsid w:val="00A35B84"/>
    <w:rPr>
      <w:rFonts w:eastAsiaTheme="minorHAnsi"/>
      <w:lang w:eastAsia="en-US"/>
    </w:rPr>
  </w:style>
  <w:style w:type="paragraph" w:customStyle="1" w:styleId="1AE3828C9FBD41CEBAD10A5C17E065131">
    <w:name w:val="1AE3828C9FBD41CEBAD10A5C17E065131"/>
    <w:rsid w:val="00A35B84"/>
    <w:rPr>
      <w:rFonts w:eastAsiaTheme="minorHAnsi"/>
      <w:lang w:eastAsia="en-US"/>
    </w:rPr>
  </w:style>
  <w:style w:type="paragraph" w:customStyle="1" w:styleId="4039DDDE422F443389EC2555956B33051">
    <w:name w:val="4039DDDE422F443389EC2555956B33051"/>
    <w:rsid w:val="00A35B84"/>
    <w:rPr>
      <w:rFonts w:eastAsiaTheme="minorHAnsi"/>
      <w:lang w:eastAsia="en-US"/>
    </w:rPr>
  </w:style>
  <w:style w:type="paragraph" w:customStyle="1" w:styleId="9FC85A88DD4C40B0A631B827374B545912">
    <w:name w:val="9FC85A88DD4C40B0A631B827374B545912"/>
    <w:rsid w:val="00A35B84"/>
    <w:rPr>
      <w:rFonts w:eastAsiaTheme="minorHAnsi"/>
      <w:lang w:eastAsia="en-US"/>
    </w:rPr>
  </w:style>
  <w:style w:type="paragraph" w:customStyle="1" w:styleId="FA71D18A08CA4BFDADB69C941D16D31712">
    <w:name w:val="FA71D18A08CA4BFDADB69C941D16D31712"/>
    <w:rsid w:val="00A35B84"/>
    <w:rPr>
      <w:rFonts w:eastAsiaTheme="minorHAnsi"/>
      <w:lang w:eastAsia="en-US"/>
    </w:rPr>
  </w:style>
  <w:style w:type="paragraph" w:customStyle="1" w:styleId="3560BE2099404B85A89494968EDCEEE011">
    <w:name w:val="3560BE2099404B85A89494968EDCEEE011"/>
    <w:rsid w:val="00A35B84"/>
    <w:rPr>
      <w:rFonts w:eastAsiaTheme="minorHAnsi"/>
      <w:lang w:eastAsia="en-US"/>
    </w:rPr>
  </w:style>
  <w:style w:type="paragraph" w:customStyle="1" w:styleId="D0D4F6D1F3F543379ED4D199EBB3820411">
    <w:name w:val="D0D4F6D1F3F543379ED4D199EBB3820411"/>
    <w:rsid w:val="00A35B84"/>
    <w:rPr>
      <w:rFonts w:eastAsiaTheme="minorHAnsi"/>
      <w:lang w:eastAsia="en-US"/>
    </w:rPr>
  </w:style>
  <w:style w:type="paragraph" w:customStyle="1" w:styleId="984832F678A94A60AC89667186A49B4011">
    <w:name w:val="984832F678A94A60AC89667186A49B4011"/>
    <w:rsid w:val="00A35B84"/>
    <w:rPr>
      <w:rFonts w:eastAsiaTheme="minorHAnsi"/>
      <w:lang w:eastAsia="en-US"/>
    </w:rPr>
  </w:style>
  <w:style w:type="paragraph" w:customStyle="1" w:styleId="2B79D8B32AEC4CD1AB3BB1EF2A29A00A7">
    <w:name w:val="2B79D8B32AEC4CD1AB3BB1EF2A29A00A7"/>
    <w:rsid w:val="00A35B84"/>
    <w:rPr>
      <w:rFonts w:eastAsiaTheme="minorHAnsi"/>
      <w:lang w:eastAsia="en-US"/>
    </w:rPr>
  </w:style>
  <w:style w:type="paragraph" w:customStyle="1" w:styleId="228F0CA553434898B91B38729EF54A253">
    <w:name w:val="228F0CA553434898B91B38729EF54A253"/>
    <w:rsid w:val="00A35B84"/>
    <w:rPr>
      <w:rFonts w:eastAsiaTheme="minorHAnsi"/>
      <w:lang w:eastAsia="en-US"/>
    </w:rPr>
  </w:style>
  <w:style w:type="paragraph" w:customStyle="1" w:styleId="9B30511704E84241BE98D33AC28644E912">
    <w:name w:val="9B30511704E84241BE98D33AC28644E912"/>
    <w:rsid w:val="00A35B84"/>
    <w:rPr>
      <w:rFonts w:eastAsiaTheme="minorHAnsi"/>
      <w:lang w:eastAsia="en-US"/>
    </w:rPr>
  </w:style>
  <w:style w:type="paragraph" w:customStyle="1" w:styleId="06868CCDD4B542CAB50066E95779543B3">
    <w:name w:val="06868CCDD4B542CAB50066E95779543B3"/>
    <w:rsid w:val="00A35B84"/>
    <w:rPr>
      <w:rFonts w:eastAsiaTheme="minorHAnsi"/>
      <w:lang w:eastAsia="en-US"/>
    </w:rPr>
  </w:style>
  <w:style w:type="paragraph" w:customStyle="1" w:styleId="266A98AAE7B64E7696C5EF9AAC461F642">
    <w:name w:val="266A98AAE7B64E7696C5EF9AAC461F642"/>
    <w:rsid w:val="00A35B84"/>
    <w:rPr>
      <w:rFonts w:eastAsiaTheme="minorHAnsi"/>
      <w:lang w:eastAsia="en-US"/>
    </w:rPr>
  </w:style>
  <w:style w:type="paragraph" w:customStyle="1" w:styleId="856135D25D1741A4A404A57EF4B12ACB2">
    <w:name w:val="856135D25D1741A4A404A57EF4B12ACB2"/>
    <w:rsid w:val="00A35B84"/>
    <w:rPr>
      <w:rFonts w:eastAsiaTheme="minorHAnsi"/>
      <w:lang w:eastAsia="en-US"/>
    </w:rPr>
  </w:style>
  <w:style w:type="paragraph" w:customStyle="1" w:styleId="E84D2E2CDABE492C85C5E4EECB00EDBB2">
    <w:name w:val="E84D2E2CDABE492C85C5E4EECB00EDBB2"/>
    <w:rsid w:val="00A35B84"/>
    <w:rPr>
      <w:rFonts w:eastAsiaTheme="minorHAnsi"/>
      <w:lang w:eastAsia="en-US"/>
    </w:rPr>
  </w:style>
  <w:style w:type="paragraph" w:customStyle="1" w:styleId="76938D0524BA42389AFAE73461BB46942">
    <w:name w:val="76938D0524BA42389AFAE73461BB46942"/>
    <w:rsid w:val="00A35B84"/>
    <w:rPr>
      <w:rFonts w:eastAsiaTheme="minorHAnsi"/>
      <w:lang w:eastAsia="en-US"/>
    </w:rPr>
  </w:style>
  <w:style w:type="paragraph" w:customStyle="1" w:styleId="6D7F30F6389649529A0133E8A2D4071A2">
    <w:name w:val="6D7F30F6389649529A0133E8A2D4071A2"/>
    <w:rsid w:val="00A35B84"/>
    <w:rPr>
      <w:rFonts w:eastAsiaTheme="minorHAnsi"/>
      <w:lang w:eastAsia="en-US"/>
    </w:rPr>
  </w:style>
  <w:style w:type="paragraph" w:customStyle="1" w:styleId="D9768C2073334EC49499E0241DBBEB272">
    <w:name w:val="D9768C2073334EC49499E0241DBBEB272"/>
    <w:rsid w:val="00A35B84"/>
    <w:rPr>
      <w:rFonts w:eastAsiaTheme="minorHAnsi"/>
      <w:lang w:eastAsia="en-US"/>
    </w:rPr>
  </w:style>
  <w:style w:type="paragraph" w:customStyle="1" w:styleId="0EB4E042225447DB868AC5EB93C60B1A2">
    <w:name w:val="0EB4E042225447DB868AC5EB93C60B1A2"/>
    <w:rsid w:val="00A35B84"/>
    <w:rPr>
      <w:rFonts w:eastAsiaTheme="minorHAnsi"/>
      <w:lang w:eastAsia="en-US"/>
    </w:rPr>
  </w:style>
  <w:style w:type="paragraph" w:customStyle="1" w:styleId="1AE3828C9FBD41CEBAD10A5C17E065132">
    <w:name w:val="1AE3828C9FBD41CEBAD10A5C17E065132"/>
    <w:rsid w:val="00A35B84"/>
    <w:rPr>
      <w:rFonts w:eastAsiaTheme="minorHAnsi"/>
      <w:lang w:eastAsia="en-US"/>
    </w:rPr>
  </w:style>
  <w:style w:type="paragraph" w:customStyle="1" w:styleId="4039DDDE422F443389EC2555956B33052">
    <w:name w:val="4039DDDE422F443389EC2555956B33052"/>
    <w:rsid w:val="00A35B84"/>
    <w:rPr>
      <w:rFonts w:eastAsiaTheme="minorHAnsi"/>
      <w:lang w:eastAsia="en-US"/>
    </w:rPr>
  </w:style>
  <w:style w:type="paragraph" w:customStyle="1" w:styleId="89B38645F4A84D489BBDAA1EEA6E9C35">
    <w:name w:val="89B38645F4A84D489BBDAA1EEA6E9C35"/>
    <w:rsid w:val="00A35B84"/>
    <w:rPr>
      <w:rFonts w:eastAsiaTheme="minorHAnsi"/>
      <w:lang w:eastAsia="en-US"/>
    </w:rPr>
  </w:style>
  <w:style w:type="paragraph" w:customStyle="1" w:styleId="429D42C7EC2B432C938A1C0FE07FC155">
    <w:name w:val="429D42C7EC2B432C938A1C0FE07FC155"/>
    <w:rsid w:val="00A35B84"/>
    <w:rPr>
      <w:rFonts w:eastAsiaTheme="minorHAnsi"/>
      <w:lang w:eastAsia="en-US"/>
    </w:rPr>
  </w:style>
  <w:style w:type="paragraph" w:customStyle="1" w:styleId="CC156B112E43443E8B4AE0ED0D328342">
    <w:name w:val="CC156B112E43443E8B4AE0ED0D328342"/>
    <w:rsid w:val="00A35B84"/>
    <w:rPr>
      <w:rFonts w:eastAsiaTheme="minorHAnsi"/>
      <w:lang w:eastAsia="en-US"/>
    </w:rPr>
  </w:style>
  <w:style w:type="paragraph" w:customStyle="1" w:styleId="5EEBBE23C9A149D590FB3585058354F9">
    <w:name w:val="5EEBBE23C9A149D590FB3585058354F9"/>
    <w:rsid w:val="00A35B84"/>
    <w:rPr>
      <w:rFonts w:eastAsiaTheme="minorHAnsi"/>
      <w:lang w:eastAsia="en-US"/>
    </w:rPr>
  </w:style>
  <w:style w:type="paragraph" w:customStyle="1" w:styleId="FA71D18A08CA4BFDADB69C941D16D31713">
    <w:name w:val="FA71D18A08CA4BFDADB69C941D16D31713"/>
    <w:rsid w:val="00A35B84"/>
    <w:rPr>
      <w:rFonts w:eastAsiaTheme="minorHAnsi"/>
      <w:lang w:eastAsia="en-US"/>
    </w:rPr>
  </w:style>
  <w:style w:type="paragraph" w:customStyle="1" w:styleId="3560BE2099404B85A89494968EDCEEE012">
    <w:name w:val="3560BE2099404B85A89494968EDCEEE012"/>
    <w:rsid w:val="00A35B84"/>
    <w:rPr>
      <w:rFonts w:eastAsiaTheme="minorHAnsi"/>
      <w:lang w:eastAsia="en-US"/>
    </w:rPr>
  </w:style>
  <w:style w:type="paragraph" w:customStyle="1" w:styleId="D0D4F6D1F3F543379ED4D199EBB3820412">
    <w:name w:val="D0D4F6D1F3F543379ED4D199EBB3820412"/>
    <w:rsid w:val="00A35B84"/>
    <w:rPr>
      <w:rFonts w:eastAsiaTheme="minorHAnsi"/>
      <w:lang w:eastAsia="en-US"/>
    </w:rPr>
  </w:style>
  <w:style w:type="paragraph" w:customStyle="1" w:styleId="984832F678A94A60AC89667186A49B4012">
    <w:name w:val="984832F678A94A60AC89667186A49B4012"/>
    <w:rsid w:val="00A35B84"/>
    <w:rPr>
      <w:rFonts w:eastAsiaTheme="minorHAnsi"/>
      <w:lang w:eastAsia="en-US"/>
    </w:rPr>
  </w:style>
  <w:style w:type="paragraph" w:customStyle="1" w:styleId="2B79D8B32AEC4CD1AB3BB1EF2A29A00A8">
    <w:name w:val="2B79D8B32AEC4CD1AB3BB1EF2A29A00A8"/>
    <w:rsid w:val="00A35B84"/>
    <w:rPr>
      <w:rFonts w:eastAsiaTheme="minorHAnsi"/>
      <w:lang w:eastAsia="en-US"/>
    </w:rPr>
  </w:style>
  <w:style w:type="paragraph" w:customStyle="1" w:styleId="228F0CA553434898B91B38729EF54A254">
    <w:name w:val="228F0CA553434898B91B38729EF54A254"/>
    <w:rsid w:val="00A35B84"/>
    <w:rPr>
      <w:rFonts w:eastAsiaTheme="minorHAnsi"/>
      <w:lang w:eastAsia="en-US"/>
    </w:rPr>
  </w:style>
  <w:style w:type="paragraph" w:customStyle="1" w:styleId="9B30511704E84241BE98D33AC28644E913">
    <w:name w:val="9B30511704E84241BE98D33AC28644E913"/>
    <w:rsid w:val="00A35B84"/>
    <w:rPr>
      <w:rFonts w:eastAsiaTheme="minorHAnsi"/>
      <w:lang w:eastAsia="en-US"/>
    </w:rPr>
  </w:style>
  <w:style w:type="paragraph" w:customStyle="1" w:styleId="06868CCDD4B542CAB50066E95779543B4">
    <w:name w:val="06868CCDD4B542CAB50066E95779543B4"/>
    <w:rsid w:val="00A35B84"/>
    <w:rPr>
      <w:rFonts w:eastAsiaTheme="minorHAnsi"/>
      <w:lang w:eastAsia="en-US"/>
    </w:rPr>
  </w:style>
  <w:style w:type="paragraph" w:customStyle="1" w:styleId="266A98AAE7B64E7696C5EF9AAC461F643">
    <w:name w:val="266A98AAE7B64E7696C5EF9AAC461F643"/>
    <w:rsid w:val="00A35B84"/>
    <w:rPr>
      <w:rFonts w:eastAsiaTheme="minorHAnsi"/>
      <w:lang w:eastAsia="en-US"/>
    </w:rPr>
  </w:style>
  <w:style w:type="paragraph" w:customStyle="1" w:styleId="856135D25D1741A4A404A57EF4B12ACB3">
    <w:name w:val="856135D25D1741A4A404A57EF4B12ACB3"/>
    <w:rsid w:val="00A35B84"/>
    <w:rPr>
      <w:rFonts w:eastAsiaTheme="minorHAnsi"/>
      <w:lang w:eastAsia="en-US"/>
    </w:rPr>
  </w:style>
  <w:style w:type="paragraph" w:customStyle="1" w:styleId="E84D2E2CDABE492C85C5E4EECB00EDBB3">
    <w:name w:val="E84D2E2CDABE492C85C5E4EECB00EDBB3"/>
    <w:rsid w:val="00A35B84"/>
    <w:rPr>
      <w:rFonts w:eastAsiaTheme="minorHAnsi"/>
      <w:lang w:eastAsia="en-US"/>
    </w:rPr>
  </w:style>
  <w:style w:type="paragraph" w:customStyle="1" w:styleId="76938D0524BA42389AFAE73461BB46943">
    <w:name w:val="76938D0524BA42389AFAE73461BB46943"/>
    <w:rsid w:val="00A35B84"/>
    <w:rPr>
      <w:rFonts w:eastAsiaTheme="minorHAnsi"/>
      <w:lang w:eastAsia="en-US"/>
    </w:rPr>
  </w:style>
  <w:style w:type="paragraph" w:customStyle="1" w:styleId="6D7F30F6389649529A0133E8A2D4071A3">
    <w:name w:val="6D7F30F6389649529A0133E8A2D4071A3"/>
    <w:rsid w:val="00A35B84"/>
    <w:rPr>
      <w:rFonts w:eastAsiaTheme="minorHAnsi"/>
      <w:lang w:eastAsia="en-US"/>
    </w:rPr>
  </w:style>
  <w:style w:type="paragraph" w:customStyle="1" w:styleId="D9768C2073334EC49499E0241DBBEB273">
    <w:name w:val="D9768C2073334EC49499E0241DBBEB273"/>
    <w:rsid w:val="00A35B84"/>
    <w:rPr>
      <w:rFonts w:eastAsiaTheme="minorHAnsi"/>
      <w:lang w:eastAsia="en-US"/>
    </w:rPr>
  </w:style>
  <w:style w:type="paragraph" w:customStyle="1" w:styleId="0EB4E042225447DB868AC5EB93C60B1A3">
    <w:name w:val="0EB4E042225447DB868AC5EB93C60B1A3"/>
    <w:rsid w:val="00A35B84"/>
    <w:rPr>
      <w:rFonts w:eastAsiaTheme="minorHAnsi"/>
      <w:lang w:eastAsia="en-US"/>
    </w:rPr>
  </w:style>
  <w:style w:type="paragraph" w:customStyle="1" w:styleId="1AE3828C9FBD41CEBAD10A5C17E065133">
    <w:name w:val="1AE3828C9FBD41CEBAD10A5C17E065133"/>
    <w:rsid w:val="00A35B84"/>
    <w:rPr>
      <w:rFonts w:eastAsiaTheme="minorHAnsi"/>
      <w:lang w:eastAsia="en-US"/>
    </w:rPr>
  </w:style>
  <w:style w:type="paragraph" w:customStyle="1" w:styleId="4039DDDE422F443389EC2555956B33053">
    <w:name w:val="4039DDDE422F443389EC2555956B33053"/>
    <w:rsid w:val="00A35B84"/>
    <w:rPr>
      <w:rFonts w:eastAsiaTheme="minorHAnsi"/>
      <w:lang w:eastAsia="en-US"/>
    </w:rPr>
  </w:style>
  <w:style w:type="paragraph" w:customStyle="1" w:styleId="89B38645F4A84D489BBDAA1EEA6E9C351">
    <w:name w:val="89B38645F4A84D489BBDAA1EEA6E9C351"/>
    <w:rsid w:val="00A35B84"/>
    <w:rPr>
      <w:rFonts w:eastAsiaTheme="minorHAnsi"/>
      <w:lang w:eastAsia="en-US"/>
    </w:rPr>
  </w:style>
  <w:style w:type="paragraph" w:customStyle="1" w:styleId="429D42C7EC2B432C938A1C0FE07FC1551">
    <w:name w:val="429D42C7EC2B432C938A1C0FE07FC1551"/>
    <w:rsid w:val="00A35B84"/>
    <w:rPr>
      <w:rFonts w:eastAsiaTheme="minorHAnsi"/>
      <w:lang w:eastAsia="en-US"/>
    </w:rPr>
  </w:style>
  <w:style w:type="paragraph" w:customStyle="1" w:styleId="CC156B112E43443E8B4AE0ED0D3283421">
    <w:name w:val="CC156B112E43443E8B4AE0ED0D3283421"/>
    <w:rsid w:val="00A35B84"/>
    <w:rPr>
      <w:rFonts w:eastAsiaTheme="minorHAnsi"/>
      <w:lang w:eastAsia="en-US"/>
    </w:rPr>
  </w:style>
  <w:style w:type="paragraph" w:customStyle="1" w:styleId="5EEBBE23C9A149D590FB3585058354F91">
    <w:name w:val="5EEBBE23C9A149D590FB3585058354F91"/>
    <w:rsid w:val="00A35B8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ldo Mendez</dc:creator>
  <cp:keywords/>
  <dc:description/>
  <cp:lastModifiedBy>Arnaldo Mendez</cp:lastModifiedBy>
  <cp:revision>2</cp:revision>
  <cp:lastPrinted>2022-03-18T13:58:00Z</cp:lastPrinted>
  <dcterms:created xsi:type="dcterms:W3CDTF">2022-03-18T16:03:00Z</dcterms:created>
  <dcterms:modified xsi:type="dcterms:W3CDTF">2022-03-18T16:03:00Z</dcterms:modified>
</cp:coreProperties>
</file>